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949E5" w:rsidRDefault="006949E5" w:rsidP="006949E5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142875</wp:posOffset>
                </wp:positionH>
                <wp:positionV relativeFrom="paragraph">
                  <wp:posOffset>-412651</wp:posOffset>
                </wp:positionV>
                <wp:extent cx="7395210" cy="2800350"/>
                <wp:effectExtent l="0" t="0" r="0" b="0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95210" cy="2800350"/>
                          <a:chOff x="0" y="0"/>
                          <a:chExt cx="7395210" cy="2800350"/>
                        </a:xfrm>
                      </wpg:grpSpPr>
                      <wps:wsp>
                        <wps:cNvPr id="2" name="Rounded Rectangle 2"/>
                        <wps:cNvSpPr/>
                        <wps:spPr>
                          <a:xfrm>
                            <a:off x="0" y="0"/>
                            <a:ext cx="4114800" cy="1645920"/>
                          </a:xfrm>
                          <a:prstGeom prst="roundRect">
                            <a:avLst/>
                          </a:prstGeom>
                          <a:blipFill>
                            <a:blip r:embed="rId8"/>
                            <a:tile tx="0" ty="0" sx="100000" sy="100000" flip="none" algn="tl"/>
                          </a:blipFill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6949E5" w:rsidRDefault="006949E5" w:rsidP="006949E5">
                              <w:pPr>
                                <w:pStyle w:val="FirstParagraph"/>
                                <w:jc w:val="center"/>
                                <w:rPr>
                                  <w:rFonts w:ascii="Times New Roman" w:hAnsi="Times New Roman" w:cs="Times New Roman"/>
                                  <w:sz w:val="32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32"/>
                                </w:rPr>
                                <w:t>COMPETENCE BASED EDUCATION</w:t>
                              </w:r>
                            </w:p>
                            <w:p w:rsidR="006949E5" w:rsidRDefault="006949E5" w:rsidP="006949E5">
                              <w:pPr>
                                <w:pStyle w:val="FirstParagraph"/>
                                <w:jc w:val="center"/>
                                <w:rPr>
                                  <w:rFonts w:ascii="Times New Roman" w:hAnsi="Times New Roman" w:cs="Times New Roman"/>
                                  <w:sz w:val="32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32"/>
                                </w:rPr>
                                <w:t>GRADE 7</w:t>
                              </w:r>
                            </w:p>
                            <w:p w:rsidR="006949E5" w:rsidRDefault="006949E5" w:rsidP="006949E5">
                              <w:pPr>
                                <w:pStyle w:val="FirstParagraph"/>
                                <w:jc w:val="center"/>
                                <w:rPr>
                                  <w:rFonts w:ascii="Times New Roman" w:hAnsi="Times New Roman" w:cs="Times New Roman"/>
                                  <w:sz w:val="32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32"/>
                                </w:rPr>
                                <w:t>CODE: 009/2025</w:t>
                              </w:r>
                            </w:p>
                            <w:p w:rsidR="006949E5" w:rsidRDefault="006949E5" w:rsidP="006949E5">
                              <w:pPr>
                                <w:pStyle w:val="FirstParagraph"/>
                                <w:jc w:val="center"/>
                                <w:rPr>
                                  <w:rFonts w:ascii="Times New Roman" w:hAnsi="Times New Roman" w:cs="Times New Roman"/>
                                  <w:sz w:val="32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32"/>
                                </w:rPr>
                                <w:t>PRETECHNICAL STUDIES PP2</w:t>
                              </w:r>
                            </w:p>
                            <w:p w:rsidR="006949E5" w:rsidRPr="00916F88" w:rsidRDefault="006949E5" w:rsidP="006949E5">
                              <w:pPr>
                                <w:jc w:val="center"/>
                                <w:rPr>
                                  <w:color w:val="006699"/>
                                </w:rPr>
                              </w:pP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ButtonPour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" name="Picture 3" descr="Marking Scheme For CBSE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7659" t="9926" b="6618"/>
                          <a:stretch/>
                        </pic:blipFill>
                        <pic:spPr bwMode="auto">
                          <a:xfrm>
                            <a:off x="4046220" y="11430"/>
                            <a:ext cx="3348990" cy="2788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" name="Picture 4" descr="Marking Scheme For CBSE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249" t="59212" r="39595" b="1827"/>
                          <a:stretch/>
                        </pic:blipFill>
                        <pic:spPr bwMode="auto">
                          <a:xfrm>
                            <a:off x="0" y="1497330"/>
                            <a:ext cx="4046220" cy="1303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9" o:spid="_x0000_s1026" style="position:absolute;margin-left:-11.25pt;margin-top:-32.5pt;width:582.3pt;height:220.5pt;z-index:251658240" coordsize="73952,2800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">
                <v:roundrect id="Rounded Rectangle 2" o:spid="_x0000_s1027" style="position:absolute;width:41148;height:16459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jEAfsQA&#10;AADaAAAADwAAAGRycy9kb3ducmV2LnhtbESPT2vCQBTE7wW/w/IEL6VuzKGW1FVEFKo3tYLH1+xr&#10;Es2+Ddlt/vTTu4LgcZiZ3zCzRWdK0VDtCssKJuMIBHFqdcGZgu/j5u0DhPPIGkvLpKAnB4v54GWG&#10;ibYt76k5+EwECLsEFeTeV4mULs3JoBvbijh4v7Y26IOsM6lrbAPclDKOondpsOCwkGNFq5zS6+HP&#10;KDju+rgp1v+n80/fL7m9TF9326lSo2G3/AThqfPP8KP9pRXEcL8SboCc3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IxAH7EAAAA2gAAAA8AAAAAAAAAAAAAAAAAmAIAAGRycy9k&#10;b3ducmV2LnhtbFBLBQYAAAAABAAEAPUAAACJAwAAAAA=&#10;" strokecolor="black [3200]" strokeweight="2pt">
                  <v:fill r:id="rId10" o:title="" recolor="t" rotate="t" type="tile"/>
                  <v:textbox>
                    <w:txbxContent>
                      <w:p w:rsidR="006949E5" w:rsidRDefault="006949E5" w:rsidP="006949E5">
                        <w:pPr>
                          <w:pStyle w:val="FirstParagraph"/>
                          <w:jc w:val="center"/>
                          <w:rPr>
                            <w:rFonts w:ascii="Times New Roman" w:hAnsi="Times New Roman" w:cs="Times New Roman"/>
                            <w:sz w:val="32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32"/>
                          </w:rPr>
                          <w:t>COMPETENCE BASED EDUCATION</w:t>
                        </w:r>
                      </w:p>
                      <w:p w:rsidR="006949E5" w:rsidRDefault="006949E5" w:rsidP="006949E5">
                        <w:pPr>
                          <w:pStyle w:val="FirstParagraph"/>
                          <w:jc w:val="center"/>
                          <w:rPr>
                            <w:rFonts w:ascii="Times New Roman" w:hAnsi="Times New Roman" w:cs="Times New Roman"/>
                            <w:sz w:val="32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32"/>
                          </w:rPr>
                          <w:t>GRADE 7</w:t>
                        </w:r>
                      </w:p>
                      <w:p w:rsidR="006949E5" w:rsidRDefault="006949E5" w:rsidP="006949E5">
                        <w:pPr>
                          <w:pStyle w:val="FirstParagraph"/>
                          <w:jc w:val="center"/>
                          <w:rPr>
                            <w:rFonts w:ascii="Times New Roman" w:hAnsi="Times New Roman" w:cs="Times New Roman"/>
                            <w:sz w:val="32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32"/>
                          </w:rPr>
                          <w:t>CODE: 009/2025</w:t>
                        </w:r>
                      </w:p>
                      <w:p w:rsidR="006949E5" w:rsidRDefault="006949E5" w:rsidP="006949E5">
                        <w:pPr>
                          <w:pStyle w:val="FirstParagraph"/>
                          <w:jc w:val="center"/>
                          <w:rPr>
                            <w:rFonts w:ascii="Times New Roman" w:hAnsi="Times New Roman" w:cs="Times New Roman"/>
                            <w:sz w:val="32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32"/>
                          </w:rPr>
                          <w:t>PRETECHNICAL STUDIES PP2</w:t>
                        </w:r>
                      </w:p>
                      <w:p w:rsidR="006949E5" w:rsidRPr="00916F88" w:rsidRDefault="006949E5" w:rsidP="006949E5">
                        <w:pPr>
                          <w:jc w:val="center"/>
                          <w:rPr>
                            <w:color w:val="006699"/>
                          </w:rPr>
                        </w:pPr>
                      </w:p>
                    </w:txbxContent>
                  </v:textbox>
                </v:round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alt="Marking Scheme For CBSE" style="position:absolute;left:40462;top:114;width:33490;height:2788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TjbQPEAAAA2gAAAA8AAABkcnMvZG93bnJldi54bWxEj0FrwkAUhO8F/8PyhN7qxgZCja4ioiD0&#10;0kZBvD2yzySYfZtm1yT667uFgsdhZr5hFqvB1KKj1lWWFUwnEQji3OqKCwXHw+7tA4TzyBpry6Tg&#10;Tg5Wy9HLAlNte/6mLvOFCBB2KSoovW9SKV1ekkE3sQ1x8C62NeiDbAupW+wD3NTyPYoSabDisFBi&#10;Q5uS8mt2Mwq+vN5W5nw4PT5v2zz+mSXrZpoo9Toe1nMQngb/DP+391pBDH9Xwg2Qy1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KTjbQPEAAAA2gAAAA8AAAAAAAAAAAAAAAAA&#10;nwIAAGRycy9kb3ducmV2LnhtbFBLBQYAAAAABAAEAPcAAACQAwAAAAA=&#10;">
                  <v:imagedata r:id="rId11" o:title="Marking Scheme For CBSE" croptop="6505f" cropbottom="4337f" cropleft="37787f"/>
                  <v:path arrowok="t"/>
                </v:shape>
                <v:shape id="Picture 4" o:spid="_x0000_s1029" type="#_x0000_t75" alt="Marking Scheme For CBSE" style="position:absolute;top:14973;width:40462;height:1303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VRv6LDAAAA2gAAAA8AAABkcnMvZG93bnJldi54bWxEj0FrwkAUhO8F/8PyhF5EN0ookmYjRYhI&#10;D5VG8fzIvmZDs29Ddo3pv+8WhB6HmfmGyXeT7cRIg28dK1ivEhDEtdMtNwou53K5BeEDssbOMSn4&#10;IQ+7YvaUY6bdnT9prEIjIoR9hgpMCH0mpa8NWfQr1xNH78sNFkOUQyP1gPcIt53cJMmLtNhyXDDY&#10;095Q/V3drIL39ERtlV7duPi4LM6TKZsDlko9z6e3VxCBpvAffrSPWkEKf1fiDZDFL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5VG/osMAAADaAAAADwAAAAAAAAAAAAAAAACf&#10;AgAAZHJzL2Rvd25yZXYueG1sUEsFBgAAAAAEAAQA9wAAAI8DAAAAAA==&#10;">
                  <v:imagedata r:id="rId11" o:title="Marking Scheme For CBSE" croptop="38805f" cropbottom="1197f" cropleft="6061f" cropright="25949f"/>
                  <v:path arrowok="t"/>
                </v:shape>
              </v:group>
            </w:pict>
          </mc:Fallback>
        </mc:AlternateContent>
      </w:r>
    </w:p>
    <w:p w:rsidR="006949E5" w:rsidRDefault="006949E5" w:rsidP="006949E5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</w:rPr>
      </w:pPr>
    </w:p>
    <w:p w:rsidR="006949E5" w:rsidRDefault="006949E5" w:rsidP="006949E5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</w:rPr>
      </w:pPr>
    </w:p>
    <w:p w:rsidR="006949E5" w:rsidRDefault="006949E5" w:rsidP="006949E5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</w:rPr>
      </w:pPr>
    </w:p>
    <w:p w:rsidR="006949E5" w:rsidRDefault="006949E5" w:rsidP="006949E5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</w:rPr>
      </w:pPr>
    </w:p>
    <w:p w:rsidR="006949E5" w:rsidRDefault="006949E5" w:rsidP="006949E5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</w:rPr>
      </w:pPr>
    </w:p>
    <w:p w:rsidR="006949E5" w:rsidRDefault="006949E5" w:rsidP="006949E5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</w:rPr>
      </w:pPr>
    </w:p>
    <w:p w:rsidR="006949E5" w:rsidRDefault="00095FEA" w:rsidP="006949E5">
      <w:pPr>
        <w:spacing w:after="0"/>
        <w:jc w:val="center"/>
      </w:pPr>
      <w:r>
        <w:rPr>
          <w:b/>
          <w:bCs/>
          <w:noProof/>
          <w:color w:val="FFFFFF" w:themeColor="background1"/>
        </w:rPr>
        <w:drawing>
          <wp:anchor distT="0" distB="0" distL="114300" distR="114300" simplePos="0" relativeHeight="251660288" behindDoc="0" locked="0" layoutInCell="1" allowOverlap="1" wp14:anchorId="5A26E3B5" wp14:editId="20FA758A">
            <wp:simplePos x="0" y="0"/>
            <wp:positionH relativeFrom="column">
              <wp:posOffset>3158490</wp:posOffset>
            </wp:positionH>
            <wp:positionV relativeFrom="paragraph">
              <wp:posOffset>-1346200</wp:posOffset>
            </wp:positionV>
            <wp:extent cx="1685290" cy="14287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PETENCE LOGO2.JPG"/>
                    <pic:cNvPicPr/>
                  </pic:nvPicPr>
                  <pic:blipFill>
                    <a:blip r:embed="rId12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529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E711A">
        <w:rPr>
          <w:rFonts w:ascii="Times New Roman" w:eastAsia="Times New Roman" w:hAnsi="Times New Roman" w:cs="Times New Roman"/>
          <w:b/>
          <w:bCs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93.6pt;height:6.7pt" o:hrpct="0" o:hralign="center" o:hr="t">
            <v:imagedata r:id="rId13" o:title="BD21309_"/>
          </v:shape>
        </w:pict>
      </w:r>
    </w:p>
    <w:p w:rsidR="00B63D48" w:rsidRPr="006949E5" w:rsidRDefault="006949E5" w:rsidP="006949E5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T</w:t>
      </w:r>
      <w:r w:rsidR="00B63D48"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EACHER'S GUIDE (FOR TEACHER USE ONLY)</w:t>
      </w:r>
    </w:p>
    <w:p w:rsidR="00B63D48" w:rsidRPr="006949E5" w:rsidRDefault="00B63D48" w:rsidP="006949E5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I. General Instructions for Teachers:</w:t>
      </w:r>
    </w:p>
    <w:p w:rsidR="00B63D48" w:rsidRPr="006949E5" w:rsidRDefault="00B63D48" w:rsidP="006949E5">
      <w:pPr>
        <w:numPr>
          <w:ilvl w:val="0"/>
          <w:numId w:val="2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Confidentiality: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This guide and its contents are strictly for the use of the supervising teacher(s) only. Do not share with candidates or unauthorized personnel.</w:t>
      </w:r>
    </w:p>
    <w:p w:rsidR="00B63D48" w:rsidRPr="006949E5" w:rsidRDefault="00B63D48" w:rsidP="006949E5">
      <w:pPr>
        <w:numPr>
          <w:ilvl w:val="0"/>
          <w:numId w:val="2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Project-Based Learning: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This is a project-based assessment, emphasizing practical application, collaboration, and problem-solving. The teacher's role is to facilitate, guide, and assess, rather than directly instruct on how to complete the task.</w:t>
      </w:r>
    </w:p>
    <w:p w:rsidR="00B63D48" w:rsidRPr="006949E5" w:rsidRDefault="00B63D48" w:rsidP="006949E5">
      <w:pPr>
        <w:numPr>
          <w:ilvl w:val="0"/>
          <w:numId w:val="2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Group Work: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Emphasize the importance of group collaboration and active participation from all members. Encourage division of labor but ensure all members understand all aspects of the project.</w:t>
      </w:r>
    </w:p>
    <w:p w:rsidR="00B63D48" w:rsidRPr="006949E5" w:rsidRDefault="00B63D48" w:rsidP="006949E5">
      <w:pPr>
        <w:numPr>
          <w:ilvl w:val="0"/>
          <w:numId w:val="2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Resource Management: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Guide learners on how to identify and utilize </w:t>
      </w:r>
      <w:r w:rsidRPr="006949E5">
        <w:rPr>
          <w:rFonts w:ascii="Times New Roman" w:eastAsia="Times New Roman" w:hAnsi="Times New Roman" w:cs="Times New Roman"/>
          <w:i/>
          <w:iCs/>
          <w:sz w:val="24"/>
          <w:szCs w:val="24"/>
        </w:rPr>
        <w:t>locally available materials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for the project, as per the instructions. This promotes creativity and resourcefulness.</w:t>
      </w:r>
    </w:p>
    <w:p w:rsidR="00B63D48" w:rsidRPr="006949E5" w:rsidRDefault="00B63D48" w:rsidP="006949E5">
      <w:pPr>
        <w:numPr>
          <w:ilvl w:val="0"/>
          <w:numId w:val="2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Clarification: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Teachers may offer clarification on instructions if a group genuinely misunderstands the wording of a question. However, avoid providing direct answers or solutions.</w:t>
      </w:r>
    </w:p>
    <w:p w:rsidR="00B63D48" w:rsidRPr="006949E5" w:rsidRDefault="00B63D48" w:rsidP="006949E5">
      <w:pPr>
        <w:numPr>
          <w:ilvl w:val="0"/>
          <w:numId w:val="2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Progress Monitoring: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Regularly monitor group progress throughout the 1-month duration. This allows for formative assessment and timely intervention if groups are struggling significantly.</w:t>
      </w:r>
    </w:p>
    <w:p w:rsidR="00B63D48" w:rsidRPr="006949E5" w:rsidRDefault="00B63D48" w:rsidP="006949E5">
      <w:pPr>
        <w:numPr>
          <w:ilvl w:val="0"/>
          <w:numId w:val="2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Ethical Conduct: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Reinforce ethical practices in project work, including originality, responsible use of resources, and fair contribution from group members.</w:t>
      </w:r>
    </w:p>
    <w:p w:rsidR="00B63D48" w:rsidRPr="006949E5" w:rsidRDefault="00B63D48" w:rsidP="006949E5">
      <w:pPr>
        <w:numPr>
          <w:ilvl w:val="0"/>
          <w:numId w:val="2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Assessment: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Mark according to the provided marking scheme and rubrics. Maintain consistency in marking across all groups. Final assessment should consider both the process and the final product.</w:t>
      </w:r>
    </w:p>
    <w:p w:rsidR="00B63D48" w:rsidRPr="006949E5" w:rsidRDefault="00B63D48" w:rsidP="006949E5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63D48" w:rsidRPr="006949E5" w:rsidRDefault="00B63D48" w:rsidP="006949E5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II. Project Overview: Constructing a Sieve for Porridge Flour</w:t>
      </w:r>
    </w:p>
    <w:p w:rsidR="00B63D48" w:rsidRPr="006949E5" w:rsidRDefault="00B63D48" w:rsidP="006949E5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The central task is to design and construct a sieve. While the prompt explicitly mentions a fruit crate in Task 1, the overarching goal described is making a </w:t>
      </w:r>
      <w:r w:rsidRPr="006949E5">
        <w:rPr>
          <w:rFonts w:ascii="Times New Roman" w:eastAsia="Times New Roman" w:hAnsi="Times New Roman" w:cs="Times New Roman"/>
          <w:i/>
          <w:iCs/>
          <w:sz w:val="24"/>
          <w:szCs w:val="24"/>
        </w:rPr>
        <w:t>sieve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for </w:t>
      </w:r>
      <w:r w:rsidRPr="006949E5">
        <w:rPr>
          <w:rFonts w:ascii="Times New Roman" w:eastAsia="Times New Roman" w:hAnsi="Times New Roman" w:cs="Times New Roman"/>
          <w:i/>
          <w:iCs/>
          <w:sz w:val="24"/>
          <w:szCs w:val="24"/>
        </w:rPr>
        <w:t>porridge flour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. The questions in Task 1 refer to a fruit crate, which might be a related or foundational project that the students have already worked on, or perhaps a component or structure for the sieve itself (e.g., a wooden frame for the sieve mesh). The teacher should clarify this potential ambiguity with the students at the beginning if needed, or interpret fruit crate questions as general woodworking/construction knowledge. </w:t>
      </w: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For the purpose of this guide, I will interpret the questions as they are written, addressing both the fruit crate and the implied sieve.</w:t>
      </w:r>
    </w:p>
    <w:p w:rsidR="00B63D48" w:rsidRPr="006949E5" w:rsidRDefault="00B63D48" w:rsidP="006949E5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III. Tools and Apparatus Required (General for Project Work)</w:t>
      </w:r>
    </w:p>
    <w:p w:rsidR="00B63D48" w:rsidRPr="006949E5" w:rsidRDefault="00B63D48" w:rsidP="006949E5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For Construction (e.g., of a wooden frame for the sieve or a crate):</w:t>
      </w:r>
    </w:p>
    <w:p w:rsidR="00B63D48" w:rsidRPr="006949E5" w:rsidRDefault="00B63D48" w:rsidP="006949E5">
      <w:pPr>
        <w:numPr>
          <w:ilvl w:val="0"/>
          <w:numId w:val="3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Measuring tools: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Measuring tape, ruler, try square, marking gauge.</w:t>
      </w:r>
    </w:p>
    <w:p w:rsidR="00B63D48" w:rsidRPr="006949E5" w:rsidRDefault="00B63D48" w:rsidP="006949E5">
      <w:pPr>
        <w:numPr>
          <w:ilvl w:val="0"/>
          <w:numId w:val="3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Marking tools: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Pencils, chalk, marking knife.</w:t>
      </w:r>
    </w:p>
    <w:p w:rsidR="00B63D48" w:rsidRPr="006949E5" w:rsidRDefault="00B63D48" w:rsidP="006949E5">
      <w:pPr>
        <w:numPr>
          <w:ilvl w:val="0"/>
          <w:numId w:val="3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Cutting tools: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Hand saw (</w:t>
      </w:r>
      <w:proofErr w:type="spellStart"/>
      <w:r w:rsidRPr="006949E5">
        <w:rPr>
          <w:rFonts w:ascii="Times New Roman" w:eastAsia="Times New Roman" w:hAnsi="Times New Roman" w:cs="Times New Roman"/>
          <w:sz w:val="24"/>
          <w:szCs w:val="24"/>
        </w:rPr>
        <w:t>tenon</w:t>
      </w:r>
      <w:proofErr w:type="spellEnd"/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saw, crosscut saw), coping saw (for curves), scissors (for mesh).</w:t>
      </w:r>
    </w:p>
    <w:p w:rsidR="00B63D48" w:rsidRPr="006949E5" w:rsidRDefault="00B63D48" w:rsidP="006949E5">
      <w:pPr>
        <w:numPr>
          <w:ilvl w:val="0"/>
          <w:numId w:val="3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Shaping/Finishing tools: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Files, sandpaper, wood planer.</w:t>
      </w:r>
    </w:p>
    <w:p w:rsidR="00B63D48" w:rsidRPr="006949E5" w:rsidRDefault="00B63D48" w:rsidP="006949E5">
      <w:pPr>
        <w:numPr>
          <w:ilvl w:val="0"/>
          <w:numId w:val="3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Joining/Fastening tools: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Hammer, nails, screws, screwdriver, wood glue, clamps.</w:t>
      </w:r>
    </w:p>
    <w:p w:rsidR="00B63D48" w:rsidRPr="006949E5" w:rsidRDefault="00B63D48" w:rsidP="006949E5">
      <w:pPr>
        <w:numPr>
          <w:ilvl w:val="0"/>
          <w:numId w:val="3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Protective Gear: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Gloves, safety goggles.</w:t>
      </w:r>
    </w:p>
    <w:p w:rsidR="00B63D48" w:rsidRPr="006949E5" w:rsidRDefault="00B63D48" w:rsidP="006949E5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For the Sieve Specifics:</w:t>
      </w:r>
    </w:p>
    <w:p w:rsidR="00B63D48" w:rsidRPr="006949E5" w:rsidRDefault="00B63D48" w:rsidP="006949E5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Sieve mesh material: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(e.g., fine wire mesh, plastic mesh, perforated sheet) - Locally available as per instructions.</w:t>
      </w:r>
    </w:p>
    <w:p w:rsidR="00B63D48" w:rsidRPr="006949E5" w:rsidRDefault="00B63D48" w:rsidP="006949E5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Frame material: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Wood (offcuts, twigs), sturdy plastic, metal (from recycled items).</w:t>
      </w:r>
    </w:p>
    <w:p w:rsidR="00B63D48" w:rsidRPr="006949E5" w:rsidRDefault="00B63D48" w:rsidP="006949E5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For Documentation (Computer Studies Task):</w:t>
      </w:r>
    </w:p>
    <w:p w:rsidR="00B63D48" w:rsidRPr="006949E5" w:rsidRDefault="00B63D48" w:rsidP="00FF4805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Digital device: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Smartphone, tablet, digital camera, laptop/desktop computer (with internet access for online safety awareness).</w:t>
      </w:r>
    </w:p>
    <w:p w:rsidR="00B63D48" w:rsidRPr="006949E5" w:rsidRDefault="00B63D48" w:rsidP="00FF4805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Software/Apps: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Camera app, file explorer/manager, word processor (optional for notes).</w:t>
      </w:r>
    </w:p>
    <w:p w:rsidR="00B63D48" w:rsidRPr="006949E5" w:rsidRDefault="00B63D48" w:rsidP="006949E5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63D48" w:rsidRPr="006949E5" w:rsidRDefault="00B63D48" w:rsidP="006949E5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IV. Procedures (Teacher's Guide for Facilitation and Assessment)</w:t>
      </w:r>
    </w:p>
    <w:p w:rsidR="00B63D48" w:rsidRPr="006949E5" w:rsidRDefault="00B63D48" w:rsidP="006949E5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Phase 1: Project Initiation &amp; Planning (Beginning of Month 1)</w:t>
      </w:r>
    </w:p>
    <w:p w:rsidR="00B63D48" w:rsidRPr="006949E5" w:rsidRDefault="00B63D48" w:rsidP="006949E5">
      <w:pPr>
        <w:numPr>
          <w:ilvl w:val="0"/>
          <w:numId w:val="30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Introduction: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Introduce the project task to the students. Emphasize the real-world problem (porridge vendor needing a sieve).</w:t>
      </w:r>
    </w:p>
    <w:p w:rsidR="00B63D48" w:rsidRPr="006949E5" w:rsidRDefault="00B63D48" w:rsidP="006949E5">
      <w:pPr>
        <w:numPr>
          <w:ilvl w:val="0"/>
          <w:numId w:val="30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Group Formation: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Facilitate the formation of groups (4-5 learners). Encourage diverse skill sets within groups.</w:t>
      </w:r>
    </w:p>
    <w:p w:rsidR="00B63D48" w:rsidRPr="006949E5" w:rsidRDefault="00B63D48" w:rsidP="006949E5">
      <w:pPr>
        <w:numPr>
          <w:ilvl w:val="0"/>
          <w:numId w:val="30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Brainstorming &amp; Design:</w:t>
      </w:r>
    </w:p>
    <w:p w:rsidR="00B63D48" w:rsidRPr="006949E5" w:rsidRDefault="00B63D48" w:rsidP="006949E5">
      <w:pPr>
        <w:numPr>
          <w:ilvl w:val="1"/>
          <w:numId w:val="30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sz w:val="24"/>
          <w:szCs w:val="24"/>
        </w:rPr>
        <w:t>Guide groups to brainstorm design ideas for a functional sieve.</w:t>
      </w:r>
    </w:p>
    <w:p w:rsidR="00B63D48" w:rsidRPr="006949E5" w:rsidRDefault="00B63D48" w:rsidP="006949E5">
      <w:pPr>
        <w:numPr>
          <w:ilvl w:val="1"/>
          <w:numId w:val="30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sz w:val="24"/>
          <w:szCs w:val="24"/>
        </w:rPr>
        <w:t>Encourage sketching preliminary designs (this links to Task 1, Q1).</w:t>
      </w:r>
    </w:p>
    <w:p w:rsidR="00B63D48" w:rsidRPr="006949E5" w:rsidRDefault="00B63D48" w:rsidP="006949E5">
      <w:pPr>
        <w:numPr>
          <w:ilvl w:val="1"/>
          <w:numId w:val="30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Discuss material selection (emphasize </w:t>
      </w:r>
      <w:r w:rsidRPr="006949E5">
        <w:rPr>
          <w:rFonts w:ascii="Times New Roman" w:eastAsia="Times New Roman" w:hAnsi="Times New Roman" w:cs="Times New Roman"/>
          <w:i/>
          <w:iCs/>
          <w:sz w:val="24"/>
          <w:szCs w:val="24"/>
        </w:rPr>
        <w:t>locally available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>).</w:t>
      </w:r>
    </w:p>
    <w:p w:rsidR="00B63D48" w:rsidRPr="006949E5" w:rsidRDefault="00B63D48" w:rsidP="006949E5">
      <w:pPr>
        <w:numPr>
          <w:ilvl w:val="1"/>
          <w:numId w:val="30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sz w:val="24"/>
          <w:szCs w:val="24"/>
        </w:rPr>
        <w:t>Discuss the construction process, sequence of steps.</w:t>
      </w:r>
    </w:p>
    <w:p w:rsidR="00B63D48" w:rsidRPr="006949E5" w:rsidRDefault="00B63D48" w:rsidP="006949E5">
      <w:pPr>
        <w:numPr>
          <w:ilvl w:val="0"/>
          <w:numId w:val="30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Safety Briefing: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Conduct a thorough safety briefing on handling tools, materials, and digital devices.</w:t>
      </w:r>
    </w:p>
    <w:p w:rsidR="00B63D48" w:rsidRPr="006949E5" w:rsidRDefault="00B63D48" w:rsidP="006949E5">
      <w:pPr>
        <w:numPr>
          <w:ilvl w:val="0"/>
          <w:numId w:val="30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Task 1 Review (Pre-Technical Studies):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Briefly review concepts related to measurement, marking tools, workshop safety, and materials. This helps prepare them for the theoretical questions.</w:t>
      </w:r>
    </w:p>
    <w:p w:rsidR="00B63D48" w:rsidRPr="006949E5" w:rsidRDefault="00B63D48" w:rsidP="006949E5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Phase 2: Implementation &amp; Documentation (Throughout Month 1)</w:t>
      </w:r>
    </w:p>
    <w:p w:rsidR="00B63D48" w:rsidRPr="006949E5" w:rsidRDefault="00B63D48" w:rsidP="006949E5">
      <w:pPr>
        <w:numPr>
          <w:ilvl w:val="0"/>
          <w:numId w:val="3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Practical Work: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Supervise groups as they procure materials, mark, </w:t>
      </w:r>
      <w:proofErr w:type="gramStart"/>
      <w:r w:rsidRPr="006949E5">
        <w:rPr>
          <w:rFonts w:ascii="Times New Roman" w:eastAsia="Times New Roman" w:hAnsi="Times New Roman" w:cs="Times New Roman"/>
          <w:sz w:val="24"/>
          <w:szCs w:val="24"/>
        </w:rPr>
        <w:t>cut</w:t>
      </w:r>
      <w:proofErr w:type="gramEnd"/>
      <w:r w:rsidRPr="006949E5">
        <w:rPr>
          <w:rFonts w:ascii="Times New Roman" w:eastAsia="Times New Roman" w:hAnsi="Times New Roman" w:cs="Times New Roman"/>
          <w:sz w:val="24"/>
          <w:szCs w:val="24"/>
        </w:rPr>
        <w:t>, assemble, and finish their sieves.</w:t>
      </w:r>
    </w:p>
    <w:p w:rsidR="00B63D48" w:rsidRPr="006949E5" w:rsidRDefault="00B63D48" w:rsidP="006949E5">
      <w:pPr>
        <w:numPr>
          <w:ilvl w:val="1"/>
          <w:numId w:val="3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sz w:val="24"/>
          <w:szCs w:val="24"/>
        </w:rPr>
        <w:t>Observe their use of tools.</w:t>
      </w:r>
    </w:p>
    <w:p w:rsidR="00B63D48" w:rsidRPr="006949E5" w:rsidRDefault="00B63D48" w:rsidP="006949E5">
      <w:pPr>
        <w:numPr>
          <w:ilvl w:val="1"/>
          <w:numId w:val="3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sz w:val="24"/>
          <w:szCs w:val="24"/>
        </w:rPr>
        <w:t>Assess their problem-solving skills when facing challenges.</w:t>
      </w:r>
    </w:p>
    <w:p w:rsidR="00B63D48" w:rsidRPr="006949E5" w:rsidRDefault="00B63D48" w:rsidP="006949E5">
      <w:pPr>
        <w:numPr>
          <w:ilvl w:val="1"/>
          <w:numId w:val="3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sz w:val="24"/>
          <w:szCs w:val="24"/>
        </w:rPr>
        <w:t>Ensure proper safety practices are maintained.</w:t>
      </w:r>
    </w:p>
    <w:p w:rsidR="00B63D48" w:rsidRPr="006949E5" w:rsidRDefault="00B63D48" w:rsidP="006949E5">
      <w:pPr>
        <w:numPr>
          <w:ilvl w:val="0"/>
          <w:numId w:val="3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Digital Documentation (Task 2):</w:t>
      </w:r>
    </w:p>
    <w:p w:rsidR="00B63D48" w:rsidRPr="006949E5" w:rsidRDefault="00B63D48" w:rsidP="006949E5">
      <w:pPr>
        <w:numPr>
          <w:ilvl w:val="1"/>
          <w:numId w:val="3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sz w:val="24"/>
          <w:szCs w:val="24"/>
        </w:rPr>
        <w:t>Remind groups to document their progress with photos at each stage.</w:t>
      </w:r>
    </w:p>
    <w:p w:rsidR="00B63D48" w:rsidRPr="006949E5" w:rsidRDefault="00B63D48" w:rsidP="006949E5">
      <w:pPr>
        <w:numPr>
          <w:ilvl w:val="1"/>
          <w:numId w:val="3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sz w:val="24"/>
          <w:szCs w:val="24"/>
        </w:rPr>
        <w:t>Guide them on creating the electronic folder and organizing their photos.</w:t>
      </w:r>
    </w:p>
    <w:p w:rsidR="00B63D48" w:rsidRPr="006949E5" w:rsidRDefault="00B63D48" w:rsidP="006949E5">
      <w:pPr>
        <w:numPr>
          <w:ilvl w:val="1"/>
          <w:numId w:val="3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sz w:val="24"/>
          <w:szCs w:val="24"/>
        </w:rPr>
        <w:t>Discuss online safety rules explicitly.</w:t>
      </w:r>
    </w:p>
    <w:p w:rsidR="00B63D48" w:rsidRPr="006949E5" w:rsidRDefault="00B63D48" w:rsidP="006949E5">
      <w:pPr>
        <w:numPr>
          <w:ilvl w:val="0"/>
          <w:numId w:val="3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Business Studies Concepts (Task 3):</w:t>
      </w:r>
    </w:p>
    <w:p w:rsidR="00B63D48" w:rsidRPr="006949E5" w:rsidRDefault="00B63D48" w:rsidP="006949E5">
      <w:pPr>
        <w:numPr>
          <w:ilvl w:val="1"/>
          <w:numId w:val="37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sz w:val="24"/>
          <w:szCs w:val="24"/>
        </w:rPr>
        <w:t>Introduce concepts of goods vs. services in the context of their project.</w:t>
      </w:r>
    </w:p>
    <w:p w:rsidR="00B63D48" w:rsidRPr="006949E5" w:rsidRDefault="00B63D48" w:rsidP="006949E5">
      <w:pPr>
        <w:numPr>
          <w:ilvl w:val="1"/>
          <w:numId w:val="37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sz w:val="24"/>
          <w:szCs w:val="24"/>
        </w:rPr>
        <w:t>Discuss ethical practices in production and business.</w:t>
      </w:r>
    </w:p>
    <w:p w:rsidR="00B63D48" w:rsidRPr="006949E5" w:rsidRDefault="00B63D48" w:rsidP="006949E5">
      <w:pPr>
        <w:numPr>
          <w:ilvl w:val="1"/>
          <w:numId w:val="37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sz w:val="24"/>
          <w:szCs w:val="24"/>
        </w:rPr>
        <w:t>Discuss the uses of money relevant to the project (e.g., buying materials, paying for transport).</w:t>
      </w:r>
    </w:p>
    <w:p w:rsidR="00B63D48" w:rsidRPr="006949E5" w:rsidRDefault="00B63D48" w:rsidP="006949E5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Phase 3: Finalization &amp; Assessment (End of Month 1)</w:t>
      </w:r>
    </w:p>
    <w:p w:rsidR="00B63D48" w:rsidRPr="006949E5" w:rsidRDefault="00B63D48" w:rsidP="006949E5">
      <w:pPr>
        <w:numPr>
          <w:ilvl w:val="0"/>
          <w:numId w:val="3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Product Presentation: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Have each group present their finished sieve and briefly explain their design choices and construction process.</w:t>
      </w:r>
    </w:p>
    <w:p w:rsidR="00B63D48" w:rsidRPr="006949E5" w:rsidRDefault="00B63D48" w:rsidP="006949E5">
      <w:pPr>
        <w:numPr>
          <w:ilvl w:val="0"/>
          <w:numId w:val="3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Documentation Submission: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Collect the electronic folders with documented progress.</w:t>
      </w:r>
    </w:p>
    <w:p w:rsidR="00B63D48" w:rsidRPr="006949E5" w:rsidRDefault="00B63D48" w:rsidP="006949E5">
      <w:pPr>
        <w:numPr>
          <w:ilvl w:val="0"/>
          <w:numId w:val="3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Individual/Group Questioning: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Conduct brief interviews or have groups answer the questions on the paper.</w:t>
      </w:r>
    </w:p>
    <w:p w:rsidR="00B63D48" w:rsidRPr="006949E5" w:rsidRDefault="00B63D48" w:rsidP="006949E5">
      <w:pPr>
        <w:numPr>
          <w:ilvl w:val="0"/>
          <w:numId w:val="3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Marking: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Use the provided marking scheme and rubrics to assess both the project (functionality, aesthetics, </w:t>
      </w:r>
      <w:proofErr w:type="gramStart"/>
      <w:r w:rsidRPr="006949E5">
        <w:rPr>
          <w:rFonts w:ascii="Times New Roman" w:eastAsia="Times New Roman" w:hAnsi="Times New Roman" w:cs="Times New Roman"/>
          <w:sz w:val="24"/>
          <w:szCs w:val="24"/>
        </w:rPr>
        <w:t>use</w:t>
      </w:r>
      <w:proofErr w:type="gramEnd"/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of materials) and the answers to the written questions.</w:t>
      </w:r>
    </w:p>
    <w:p w:rsidR="00B63D48" w:rsidRPr="006949E5" w:rsidRDefault="00B63D48" w:rsidP="006949E5">
      <w:pPr>
        <w:numPr>
          <w:ilvl w:val="0"/>
          <w:numId w:val="3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Feedback: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Provide constructive feedback to each group on their project and learning experience.</w:t>
      </w:r>
    </w:p>
    <w:p w:rsidR="00B63D48" w:rsidRPr="006949E5" w:rsidRDefault="00B63D48" w:rsidP="006949E5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V. Answers and Marking Scheme</w:t>
      </w:r>
    </w:p>
    <w:p w:rsidR="00B63D48" w:rsidRPr="006949E5" w:rsidRDefault="00B63D48" w:rsidP="006949E5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TASK 1: Pre-Technical Studies (10 marks)</w:t>
      </w:r>
    </w:p>
    <w:p w:rsidR="00B63D48" w:rsidRPr="006949E5" w:rsidRDefault="00B63D48" w:rsidP="006949E5">
      <w:pPr>
        <w:numPr>
          <w:ilvl w:val="0"/>
          <w:numId w:val="3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Draw a freehand pictorial sketch of the fruit crate and label three parts. Include approximate dimensions. (4 marks)</w:t>
      </w:r>
    </w:p>
    <w:p w:rsidR="00B63D48" w:rsidRPr="006949E5" w:rsidRDefault="00B63D48" w:rsidP="006949E5">
      <w:pPr>
        <w:spacing w:before="100" w:beforeAutospacing="1" w:after="100" w:afterAutospacing="1" w:line="36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Sketch (2 marks):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Clear freehand pictorial sketch showing a 3D representation of a fruit crate.</w:t>
      </w:r>
    </w:p>
    <w:p w:rsidR="00B63D48" w:rsidRPr="006949E5" w:rsidRDefault="00B63D48" w:rsidP="006949E5">
      <w:pPr>
        <w:spacing w:before="100" w:beforeAutospacing="1" w:after="100" w:afterAutospacing="1" w:line="36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Labels (1 mark):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At least three parts correctly labeled (e.g., side, base, handle, corner, slat).</w:t>
      </w:r>
    </w:p>
    <w:p w:rsidR="00B63D48" w:rsidRPr="006949E5" w:rsidRDefault="00B63D48" w:rsidP="006949E5">
      <w:pPr>
        <w:spacing w:before="100" w:beforeAutospacing="1" w:after="100" w:afterAutospacing="1" w:line="36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Dimensions (1 mark):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Reasonable approximate dimensions indicated (e.g., Length: 50cm, Width: 30cm, Height: 25cm). </w:t>
      </w:r>
      <w:r w:rsidRPr="006949E5">
        <w:rPr>
          <w:rFonts w:ascii="Times New Roman" w:eastAsia="Times New Roman" w:hAnsi="Times New Roman" w:cs="Times New Roman"/>
          <w:i/>
          <w:iCs/>
          <w:sz w:val="24"/>
          <w:szCs w:val="24"/>
        </w:rPr>
        <w:t>Dimensions will vary; credit reasonable estimations.</w:t>
      </w:r>
    </w:p>
    <w:p w:rsidR="00B63D48" w:rsidRPr="006949E5" w:rsidRDefault="00B63D48" w:rsidP="006949E5">
      <w:pPr>
        <w:numPr>
          <w:ilvl w:val="0"/>
          <w:numId w:val="3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State two characteristics of good measuring tools used in marking out timber before cutting. (2 marks)</w:t>
      </w:r>
    </w:p>
    <w:p w:rsidR="00B63D48" w:rsidRPr="006949E5" w:rsidRDefault="00B63D48" w:rsidP="006949E5">
      <w:pPr>
        <w:spacing w:before="100" w:beforeAutospacing="1" w:after="100" w:afterAutospacing="1" w:line="36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i. </w:t>
      </w: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Accuracy/Precision: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The tool should give precise and reliable measurements. (1 mark)</w:t>
      </w:r>
    </w:p>
    <w:p w:rsidR="00B63D48" w:rsidRPr="006949E5" w:rsidRDefault="00B63D48" w:rsidP="006949E5">
      <w:pPr>
        <w:spacing w:before="100" w:beforeAutospacing="1" w:after="100" w:afterAutospacing="1" w:line="36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ii. </w:t>
      </w: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Durability/Robustness: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The tool should be made of strong materials and withstand regular use. (1 mark)</w:t>
      </w:r>
    </w:p>
    <w:p w:rsidR="00B63D48" w:rsidRPr="006949E5" w:rsidRDefault="00B63D48" w:rsidP="006949E5">
      <w:pPr>
        <w:spacing w:before="100" w:beforeAutospacing="1" w:after="100" w:afterAutospacing="1" w:line="36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iii. </w:t>
      </w: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Legibility: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Markings on the tool should be clear and easy to read. (1 mark)</w:t>
      </w:r>
    </w:p>
    <w:p w:rsidR="00B63D48" w:rsidRPr="006949E5" w:rsidRDefault="00B63D48" w:rsidP="006949E5">
      <w:pPr>
        <w:spacing w:before="100" w:beforeAutospacing="1" w:after="100" w:afterAutospacing="1" w:line="36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iv. </w:t>
      </w: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Calibration: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It should be correctly calibrated against standard units. (1 mark)</w:t>
      </w:r>
    </w:p>
    <w:p w:rsidR="00B63D48" w:rsidRPr="006949E5" w:rsidRDefault="00B63D48" w:rsidP="006949E5">
      <w:pPr>
        <w:spacing w:before="100" w:beforeAutospacing="1" w:after="100" w:afterAutospacing="1" w:line="36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v. </w:t>
      </w: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Ergonomics/Ease of Use: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Easy to handle and use efficiently. (1 mark) </w:t>
      </w:r>
      <w:r w:rsidRPr="006949E5">
        <w:rPr>
          <w:rFonts w:ascii="Times New Roman" w:eastAsia="Times New Roman" w:hAnsi="Times New Roman" w:cs="Times New Roman"/>
          <w:i/>
          <w:iCs/>
          <w:sz w:val="24"/>
          <w:szCs w:val="24"/>
        </w:rPr>
        <w:t>(Any two valid characteristics)</w:t>
      </w:r>
    </w:p>
    <w:p w:rsidR="00B63D48" w:rsidRPr="006949E5" w:rsidRDefault="00B63D48" w:rsidP="006949E5">
      <w:pPr>
        <w:numPr>
          <w:ilvl w:val="0"/>
          <w:numId w:val="3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Give two examples of physical threats that may occur in the work environment while constructing the crate. (2 marks)</w:t>
      </w:r>
    </w:p>
    <w:p w:rsidR="00B63D48" w:rsidRPr="006949E5" w:rsidRDefault="00B63D48" w:rsidP="006949E5">
      <w:pPr>
        <w:spacing w:before="100" w:beforeAutospacing="1" w:after="100" w:afterAutospacing="1" w:line="36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i. </w:t>
      </w: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Cuts/Punctures: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From sharp tools (saws, knives, nails) or splinters from wood. (1 mark)</w:t>
      </w:r>
    </w:p>
    <w:p w:rsidR="00B63D48" w:rsidRPr="006949E5" w:rsidRDefault="00B63D48" w:rsidP="006949E5">
      <w:pPr>
        <w:spacing w:before="100" w:beforeAutospacing="1" w:after="100" w:afterAutospacing="1" w:line="36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ii. </w:t>
      </w: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Impact/Crushing: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From falling tools, materials, or incorrect handling of heavy objects. (1 mark)</w:t>
      </w:r>
    </w:p>
    <w:p w:rsidR="00B63D48" w:rsidRPr="006949E5" w:rsidRDefault="00B63D48" w:rsidP="006949E5">
      <w:pPr>
        <w:spacing w:before="100" w:beforeAutospacing="1" w:after="100" w:afterAutospacing="1" w:line="36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iii. </w:t>
      </w: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Dust inhalation: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From sawing or sanding wood. (1 mark)</w:t>
      </w:r>
    </w:p>
    <w:p w:rsidR="00B63D48" w:rsidRPr="006949E5" w:rsidRDefault="00B63D48" w:rsidP="006949E5">
      <w:pPr>
        <w:spacing w:before="100" w:beforeAutospacing="1" w:after="100" w:afterAutospacing="1" w:line="36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iv. </w:t>
      </w: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Noise: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From hammering or other noisy activities (less likely for hand tools, but possible). (1 mark)</w:t>
      </w:r>
    </w:p>
    <w:p w:rsidR="00B63D48" w:rsidRPr="006949E5" w:rsidRDefault="00B63D48" w:rsidP="006949E5">
      <w:pPr>
        <w:spacing w:before="100" w:beforeAutospacing="1" w:after="100" w:afterAutospacing="1" w:line="36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v. </w:t>
      </w: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Eye injuries: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From flying splinters, dust, or accidental contact with tools. (1 mark) </w:t>
      </w:r>
      <w:r w:rsidRPr="006949E5">
        <w:rPr>
          <w:rFonts w:ascii="Times New Roman" w:eastAsia="Times New Roman" w:hAnsi="Times New Roman" w:cs="Times New Roman"/>
          <w:i/>
          <w:iCs/>
          <w:sz w:val="24"/>
          <w:szCs w:val="24"/>
        </w:rPr>
        <w:t>(Any two valid physical threats)</w:t>
      </w:r>
    </w:p>
    <w:p w:rsidR="00B63D48" w:rsidRPr="006949E5" w:rsidRDefault="00B63D48" w:rsidP="006949E5">
      <w:pPr>
        <w:numPr>
          <w:ilvl w:val="0"/>
          <w:numId w:val="3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Identify two types of metallic materials that can be used to reinforce the corners of the wooden crate and state one use for each. (2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30"/>
        <w:gridCol w:w="8134"/>
      </w:tblGrid>
      <w:tr w:rsidR="006949E5" w:rsidRPr="006949E5" w:rsidTr="006949E5"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t>Metal</w:t>
            </w:r>
          </w:p>
        </w:tc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t>Use</w:t>
            </w:r>
          </w:p>
        </w:tc>
      </w:tr>
      <w:tr w:rsidR="006949E5" w:rsidRPr="006949E5" w:rsidTr="006949E5"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. Mild Steel</w:t>
            </w:r>
          </w:p>
        </w:tc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Use:</w:t>
            </w: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gle brackets/plates for structural reinforcement; nails/screws.</w:t>
            </w:r>
          </w:p>
        </w:tc>
      </w:tr>
      <w:tr w:rsidR="006949E5" w:rsidRPr="006949E5" w:rsidTr="006949E5"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. Aluminium</w:t>
            </w:r>
          </w:p>
        </w:tc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Use:</w:t>
            </w: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Lightweight corner brackets, thin strips for decorative or light reinforcement.</w:t>
            </w:r>
          </w:p>
        </w:tc>
      </w:tr>
      <w:tr w:rsidR="006949E5" w:rsidRPr="006949E5" w:rsidTr="006949E5"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. Brass/Copper</w:t>
            </w:r>
          </w:p>
        </w:tc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Use:</w:t>
            </w: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ecorative corner plates, small fasteners.</w:t>
            </w:r>
          </w:p>
        </w:tc>
      </w:tr>
      <w:tr w:rsidR="006949E5" w:rsidRPr="006949E5" w:rsidTr="006949E5"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. Galvanized Iron</w:t>
            </w:r>
          </w:p>
        </w:tc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Use:</w:t>
            </w: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Nails, screws, or straps for corrosion resistance.</w:t>
            </w:r>
          </w:p>
        </w:tc>
      </w:tr>
    </w:tbl>
    <w:p w:rsidR="00B63D48" w:rsidRPr="006949E5" w:rsidRDefault="00B63D48" w:rsidP="006949E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(1 </w:t>
      </w:r>
      <w:proofErr w:type="gramStart"/>
      <w:r w:rsidRPr="006949E5">
        <w:rPr>
          <w:rFonts w:ascii="Times New Roman" w:eastAsia="Times New Roman" w:hAnsi="Times New Roman" w:cs="Times New Roman"/>
          <w:i/>
          <w:iCs/>
          <w:sz w:val="24"/>
          <w:szCs w:val="24"/>
        </w:rPr>
        <w:t>mark</w:t>
      </w:r>
      <w:proofErr w:type="gramEnd"/>
      <w:r w:rsidRPr="006949E5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for correct metal, 1 mark for correct use. Total 2 marks for two examples)</w:t>
      </w:r>
    </w:p>
    <w:p w:rsidR="00B63D48" w:rsidRPr="006949E5" w:rsidRDefault="00B63D48" w:rsidP="006949E5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TASK 2: Computer Studies (10 marks)</w:t>
      </w:r>
    </w:p>
    <w:p w:rsidR="00B63D48" w:rsidRPr="006949E5" w:rsidRDefault="00B63D48" w:rsidP="006949E5">
      <w:pPr>
        <w:numPr>
          <w:ilvl w:val="0"/>
          <w:numId w:val="3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Use a digital device to document your group’s progress at each stage (planning, sketching, cutting, </w:t>
      </w:r>
      <w:proofErr w:type="gramStart"/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assembling</w:t>
      </w:r>
      <w:proofErr w:type="gramEnd"/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).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a</w:t>
      </w:r>
      <w:proofErr w:type="gramEnd"/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) State the device used. (1 mark)</w:t>
      </w:r>
    </w:p>
    <w:p w:rsidR="00B63D48" w:rsidRPr="006949E5" w:rsidRDefault="00B63D48" w:rsidP="006949E5">
      <w:pPr>
        <w:spacing w:before="100" w:beforeAutospacing="1" w:after="100" w:afterAutospacing="1" w:line="36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sz w:val="24"/>
          <w:szCs w:val="24"/>
        </w:rPr>
        <w:t>Smartphone / Tablet / Digital Camera / Laptop / Computer (1 mark)</w:t>
      </w:r>
    </w:p>
    <w:p w:rsidR="00B63D48" w:rsidRPr="006949E5" w:rsidRDefault="00B63D48" w:rsidP="006949E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b) Mention two key online safety rules you followed when using the device. (4 marks)</w:t>
      </w:r>
    </w:p>
    <w:p w:rsidR="00B63D48" w:rsidRPr="006949E5" w:rsidRDefault="00B63D48" w:rsidP="006949E5">
      <w:pPr>
        <w:spacing w:before="100" w:beforeAutospacing="1" w:after="100" w:afterAutospacing="1" w:line="36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i. </w:t>
      </w: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Protect personal information: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Avoid sharing sensitive personal details (e.g., full names, addresses, school code) in photos or online. (2 marks)</w:t>
      </w:r>
    </w:p>
    <w:p w:rsidR="00B63D48" w:rsidRPr="006949E5" w:rsidRDefault="00B63D48" w:rsidP="006949E5">
      <w:pPr>
        <w:spacing w:before="100" w:beforeAutospacing="1" w:after="100" w:afterAutospacing="1" w:line="36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ii. </w:t>
      </w: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Strong passwords: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Using unique and strong passwords for devices/accounts. (2 marks)</w:t>
      </w:r>
    </w:p>
    <w:p w:rsidR="00B63D48" w:rsidRPr="006949E5" w:rsidRDefault="00B63D48" w:rsidP="006949E5">
      <w:pPr>
        <w:spacing w:before="100" w:beforeAutospacing="1" w:after="100" w:afterAutospacing="1" w:line="36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iii. </w:t>
      </w: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Verify sources/links: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Not clicking on suspicious links or downloading from unknown sources. (2 marks)</w:t>
      </w:r>
    </w:p>
    <w:p w:rsidR="00B63D48" w:rsidRPr="006949E5" w:rsidRDefault="00B63D48" w:rsidP="006949E5">
      <w:pPr>
        <w:spacing w:before="100" w:beforeAutospacing="1" w:after="100" w:afterAutospacing="1" w:line="36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iv. </w:t>
      </w: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Privacy settings: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Adjusting privacy settings on social media/apps when sharing. (2 marks)</w:t>
      </w:r>
    </w:p>
    <w:p w:rsidR="00B63D48" w:rsidRPr="006949E5" w:rsidRDefault="00B63D48" w:rsidP="006949E5">
      <w:pPr>
        <w:spacing w:before="100" w:beforeAutospacing="1" w:after="100" w:afterAutospacing="1" w:line="36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v. </w:t>
      </w: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Antivirus/Firewall: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Using protective software. (2 marks)</w:t>
      </w:r>
    </w:p>
    <w:p w:rsidR="00B63D48" w:rsidRPr="006949E5" w:rsidRDefault="00B63D48" w:rsidP="006949E5">
      <w:pPr>
        <w:spacing w:before="100" w:beforeAutospacing="1" w:after="100" w:afterAutospacing="1" w:line="36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6949E5">
        <w:rPr>
          <w:rFonts w:ascii="Times New Roman" w:eastAsia="Times New Roman" w:hAnsi="Times New Roman" w:cs="Times New Roman"/>
          <w:sz w:val="24"/>
          <w:szCs w:val="24"/>
        </w:rPr>
        <w:t>vi</w:t>
      </w:r>
      <w:proofErr w:type="gramEnd"/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Be mindful of content: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Ensuring photos are appropriate and respectful. (2 marks) </w:t>
      </w:r>
      <w:r w:rsidRPr="006949E5">
        <w:rPr>
          <w:rFonts w:ascii="Times New Roman" w:eastAsia="Times New Roman" w:hAnsi="Times New Roman" w:cs="Times New Roman"/>
          <w:i/>
          <w:iCs/>
          <w:sz w:val="24"/>
          <w:szCs w:val="24"/>
        </w:rPr>
        <w:t>(Any two valid and distinct online safety rules, 2 marks each)</w:t>
      </w:r>
    </w:p>
    <w:p w:rsidR="00B63D48" w:rsidRPr="006949E5" w:rsidRDefault="00B63D48" w:rsidP="006949E5">
      <w:pPr>
        <w:numPr>
          <w:ilvl w:val="0"/>
          <w:numId w:val="3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Create an electronic folder named after your group. Add your photos and name three characteristics of a computer that helped you in this process. (6 marks)</w:t>
      </w:r>
    </w:p>
    <w:p w:rsidR="00B63D48" w:rsidRPr="006949E5" w:rsidRDefault="00B63D48" w:rsidP="006949E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a) Group folder name: _________________________________</w:t>
      </w:r>
    </w:p>
    <w:p w:rsidR="00B63D48" w:rsidRPr="006949E5" w:rsidRDefault="00B63D48" w:rsidP="006949E5">
      <w:pPr>
        <w:spacing w:before="100" w:beforeAutospacing="1" w:after="100" w:afterAutospacing="1" w:line="36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i/>
          <w:iCs/>
          <w:sz w:val="24"/>
          <w:szCs w:val="24"/>
        </w:rPr>
        <w:t>(Teacher to check the actual folder name submitted. Award 1 mark for a clearly identifiable group folder name.)</w:t>
      </w:r>
    </w:p>
    <w:p w:rsidR="00B63D48" w:rsidRPr="006949E5" w:rsidRDefault="00B63D48" w:rsidP="006949E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b) Characteristics of the computer: (5 marks)</w:t>
      </w:r>
    </w:p>
    <w:p w:rsidR="00B63D48" w:rsidRPr="006949E5" w:rsidRDefault="00B63D48" w:rsidP="006949E5">
      <w:pPr>
        <w:spacing w:before="100" w:beforeAutospacing="1" w:after="100" w:afterAutospacing="1" w:line="36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i. Storage/Memory: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Ability to save and store photos and the folder permanently. (2 marks)</w:t>
      </w:r>
    </w:p>
    <w:p w:rsidR="00B63D48" w:rsidRPr="006949E5" w:rsidRDefault="00B63D48" w:rsidP="006949E5">
      <w:pPr>
        <w:spacing w:before="100" w:beforeAutospacing="1" w:after="100" w:afterAutospacing="1" w:line="36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ii. Speed: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Processes commands quickly (e.g., opening applications, saving files, transferring photos). (1 mark)</w:t>
      </w:r>
    </w:p>
    <w:p w:rsidR="00B63D48" w:rsidRPr="006949E5" w:rsidRDefault="00B63D48" w:rsidP="006949E5">
      <w:pPr>
        <w:spacing w:before="100" w:beforeAutospacing="1" w:after="100" w:afterAutospacing="1" w:line="36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iii. Accuracy: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Performs operations precisely without errors (e.g., file saving, folder creation). (1 mark)</w:t>
      </w:r>
    </w:p>
    <w:p w:rsidR="00B63D48" w:rsidRPr="006949E5" w:rsidRDefault="00B63D48" w:rsidP="006949E5">
      <w:pPr>
        <w:spacing w:before="100" w:beforeAutospacing="1" w:after="100" w:afterAutospacing="1" w:line="36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iv. Versatility: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Can perform various tasks (take photos, organize files, </w:t>
      </w:r>
      <w:proofErr w:type="gramStart"/>
      <w:r w:rsidRPr="006949E5">
        <w:rPr>
          <w:rFonts w:ascii="Times New Roman" w:eastAsia="Times New Roman" w:hAnsi="Times New Roman" w:cs="Times New Roman"/>
          <w:sz w:val="24"/>
          <w:szCs w:val="24"/>
        </w:rPr>
        <w:t>connect</w:t>
      </w:r>
      <w:proofErr w:type="gramEnd"/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to internet). (1 mark)</w:t>
      </w:r>
    </w:p>
    <w:p w:rsidR="00B63D48" w:rsidRPr="006949E5" w:rsidRDefault="00B63D48" w:rsidP="006949E5">
      <w:pPr>
        <w:spacing w:before="100" w:beforeAutospacing="1" w:after="100" w:afterAutospacing="1" w:line="36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v. Automation: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Can automate tasks like sorting or batch processing (though less critical for this task, still valid). (1 mark)</w:t>
      </w:r>
    </w:p>
    <w:p w:rsidR="00B63D48" w:rsidRPr="006949E5" w:rsidRDefault="00B63D48" w:rsidP="006949E5">
      <w:pPr>
        <w:spacing w:before="100" w:beforeAutospacing="1" w:after="100" w:afterAutospacing="1" w:line="36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vi. Reliability: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Performs consistently without crashing. (1 mark) </w:t>
      </w:r>
      <w:r w:rsidRPr="006949E5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(Award 2 marks for </w:t>
      </w:r>
      <w:proofErr w:type="gramStart"/>
      <w:r w:rsidRPr="006949E5">
        <w:rPr>
          <w:rFonts w:ascii="Times New Roman" w:eastAsia="Times New Roman" w:hAnsi="Times New Roman" w:cs="Times New Roman"/>
          <w:i/>
          <w:iCs/>
          <w:sz w:val="24"/>
          <w:szCs w:val="24"/>
        </w:rPr>
        <w:t>Storage/Memory,</w:t>
      </w:r>
      <w:proofErr w:type="gramEnd"/>
      <w:r w:rsidRPr="006949E5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and 1 mark each for two other distinct characteristics. Total 5 marks)</w:t>
      </w:r>
    </w:p>
    <w:p w:rsidR="00B63D48" w:rsidRPr="006949E5" w:rsidRDefault="00B63D48" w:rsidP="006949E5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TASK 3: Business Studies (10 marks)</w:t>
      </w:r>
    </w:p>
    <w:p w:rsidR="00B63D48" w:rsidRPr="006949E5" w:rsidRDefault="00B63D48" w:rsidP="006949E5">
      <w:pPr>
        <w:numPr>
          <w:ilvl w:val="0"/>
          <w:numId w:val="3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Classify the following as goods or services: (3 marks)</w:t>
      </w:r>
    </w:p>
    <w:p w:rsidR="00B63D48" w:rsidRPr="006949E5" w:rsidRDefault="00B63D48" w:rsidP="006949E5">
      <w:pPr>
        <w:spacing w:before="100" w:beforeAutospacing="1" w:after="100" w:afterAutospacing="1" w:line="36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a) Carrying fruit for customers: </w:t>
      </w: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Service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(1 mark)</w:t>
      </w:r>
    </w:p>
    <w:p w:rsidR="00B63D48" w:rsidRPr="006949E5" w:rsidRDefault="00B63D48" w:rsidP="006949E5">
      <w:pPr>
        <w:spacing w:before="100" w:beforeAutospacing="1" w:after="100" w:afterAutospacing="1" w:line="36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b) A wooden crate: </w:t>
      </w: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Good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(1 mark)</w:t>
      </w:r>
    </w:p>
    <w:p w:rsidR="00B63D48" w:rsidRPr="006949E5" w:rsidRDefault="00B63D48" w:rsidP="006949E5">
      <w:pPr>
        <w:spacing w:before="100" w:beforeAutospacing="1" w:after="100" w:afterAutospacing="1" w:line="36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c) Training others how to make crates: </w:t>
      </w: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Service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(1 mark)</w:t>
      </w:r>
    </w:p>
    <w:p w:rsidR="00B63D48" w:rsidRPr="006949E5" w:rsidRDefault="00B63D48" w:rsidP="006949E5">
      <w:pPr>
        <w:numPr>
          <w:ilvl w:val="0"/>
          <w:numId w:val="3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List three ethical practices the group should follow while producing the crate. (3 marks)</w:t>
      </w:r>
    </w:p>
    <w:p w:rsidR="00B63D48" w:rsidRPr="006949E5" w:rsidRDefault="00B63D48" w:rsidP="006949E5">
      <w:pPr>
        <w:spacing w:before="100" w:beforeAutospacing="1" w:after="100" w:afterAutospacing="1" w:line="36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i. </w:t>
      </w: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Honesty/Transparency: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Being truthful about materials </w:t>
      </w:r>
      <w:proofErr w:type="gramStart"/>
      <w:r w:rsidRPr="006949E5">
        <w:rPr>
          <w:rFonts w:ascii="Times New Roman" w:eastAsia="Times New Roman" w:hAnsi="Times New Roman" w:cs="Times New Roman"/>
          <w:sz w:val="24"/>
          <w:szCs w:val="24"/>
        </w:rPr>
        <w:t>used,</w:t>
      </w:r>
      <w:proofErr w:type="gramEnd"/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costs, and effort. (1 mark)</w:t>
      </w:r>
    </w:p>
    <w:p w:rsidR="00B63D48" w:rsidRPr="006949E5" w:rsidRDefault="00B63D48" w:rsidP="006949E5">
      <w:pPr>
        <w:spacing w:before="100" w:beforeAutospacing="1" w:after="100" w:afterAutospacing="1" w:line="36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ii. </w:t>
      </w: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Fairness: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Ensuring all group members contribute equally and receive fair recognition. (1 mark)</w:t>
      </w:r>
    </w:p>
    <w:p w:rsidR="00B63D48" w:rsidRPr="006949E5" w:rsidRDefault="00B63D48" w:rsidP="006949E5">
      <w:pPr>
        <w:spacing w:before="100" w:beforeAutospacing="1" w:after="100" w:afterAutospacing="1" w:line="36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iii. </w:t>
      </w: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Quality/Integrity: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Producing a durable and functional sieve/crate, not cutting corners. (1 mark)</w:t>
      </w:r>
    </w:p>
    <w:p w:rsidR="00B63D48" w:rsidRPr="006949E5" w:rsidRDefault="00B63D48" w:rsidP="006949E5">
      <w:pPr>
        <w:spacing w:before="100" w:beforeAutospacing="1" w:after="100" w:afterAutospacing="1" w:line="36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iv. </w:t>
      </w: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Respect for intellectual property: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Not copying designs without permission (if applicable). (1 mark)</w:t>
      </w:r>
    </w:p>
    <w:p w:rsidR="00B63D48" w:rsidRPr="006949E5" w:rsidRDefault="00B63D48" w:rsidP="006949E5">
      <w:pPr>
        <w:spacing w:before="100" w:beforeAutospacing="1" w:after="100" w:afterAutospacing="1" w:line="36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v. </w:t>
      </w: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Environmental responsibility: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Proper disposal of waste materials. (1 mark)</w:t>
      </w:r>
    </w:p>
    <w:p w:rsidR="00B63D48" w:rsidRPr="006949E5" w:rsidRDefault="00B63D48" w:rsidP="006949E5">
      <w:pPr>
        <w:spacing w:before="100" w:beforeAutospacing="1" w:after="100" w:afterAutospacing="1" w:line="36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vi. </w:t>
      </w: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Safety: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Prioritizing safety during production to prevent harm to self or others. (1 mark) </w:t>
      </w:r>
      <w:r w:rsidRPr="006949E5">
        <w:rPr>
          <w:rFonts w:ascii="Times New Roman" w:eastAsia="Times New Roman" w:hAnsi="Times New Roman" w:cs="Times New Roman"/>
          <w:i/>
          <w:iCs/>
          <w:sz w:val="24"/>
          <w:szCs w:val="24"/>
        </w:rPr>
        <w:t>(Any three valid ethical practices)</w:t>
      </w:r>
    </w:p>
    <w:p w:rsidR="00B63D48" w:rsidRPr="006949E5" w:rsidRDefault="00B63D48" w:rsidP="006949E5">
      <w:pPr>
        <w:numPr>
          <w:ilvl w:val="0"/>
          <w:numId w:val="3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State four uses of money that may arise during your project work. (4 marks)</w:t>
      </w:r>
    </w:p>
    <w:p w:rsidR="00B63D48" w:rsidRPr="006949E5" w:rsidRDefault="00B63D48" w:rsidP="006949E5">
      <w:pPr>
        <w:spacing w:before="100" w:beforeAutospacing="1" w:after="100" w:afterAutospacing="1" w:line="36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i. </w:t>
      </w: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Medium of exchange: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To buy materials (e.g., wood, nails, </w:t>
      </w:r>
      <w:proofErr w:type="gramStart"/>
      <w:r w:rsidRPr="006949E5">
        <w:rPr>
          <w:rFonts w:ascii="Times New Roman" w:eastAsia="Times New Roman" w:hAnsi="Times New Roman" w:cs="Times New Roman"/>
          <w:sz w:val="24"/>
          <w:szCs w:val="24"/>
        </w:rPr>
        <w:t>mesh</w:t>
      </w:r>
      <w:proofErr w:type="gramEnd"/>
      <w:r w:rsidRPr="006949E5">
        <w:rPr>
          <w:rFonts w:ascii="Times New Roman" w:eastAsia="Times New Roman" w:hAnsi="Times New Roman" w:cs="Times New Roman"/>
          <w:sz w:val="24"/>
          <w:szCs w:val="24"/>
        </w:rPr>
        <w:t>). (1 mark)</w:t>
      </w:r>
    </w:p>
    <w:p w:rsidR="00B63D48" w:rsidRPr="006949E5" w:rsidRDefault="00B63D48" w:rsidP="006949E5">
      <w:pPr>
        <w:spacing w:before="100" w:beforeAutospacing="1" w:after="100" w:afterAutospacing="1" w:line="36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ii. </w:t>
      </w: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Measure of value: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To determine the cost of materials or the value of the finished sieve/crate. (1 mark)</w:t>
      </w:r>
    </w:p>
    <w:p w:rsidR="00B63D48" w:rsidRPr="006949E5" w:rsidRDefault="00B63D48" w:rsidP="006949E5">
      <w:pPr>
        <w:spacing w:before="100" w:beforeAutospacing="1" w:after="100" w:afterAutospacing="1" w:line="36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iii. </w:t>
      </w: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Store of value: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To save up for purchasing more expensive tools or materials. (1 mark)</w:t>
      </w:r>
    </w:p>
    <w:p w:rsidR="00B63D48" w:rsidRPr="006949E5" w:rsidRDefault="00B63D48" w:rsidP="006949E5">
      <w:pPr>
        <w:spacing w:before="100" w:beforeAutospacing="1" w:after="100" w:afterAutospacing="1" w:line="36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iv. </w:t>
      </w: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Standard of deferred payment: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For future payments, e.g., if materials are acquired on credit. (1 mark)</w:t>
      </w:r>
    </w:p>
    <w:p w:rsidR="00B63D48" w:rsidRPr="006949E5" w:rsidRDefault="00B63D48" w:rsidP="006949E5">
      <w:pPr>
        <w:spacing w:before="100" w:beforeAutospacing="1" w:after="100" w:afterAutospacing="1" w:line="36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v. </w:t>
      </w: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Paying for services: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Transporting materials, hiring a tool, or getting advice from a skilled craftsman. (1 mark) </w:t>
      </w:r>
      <w:r w:rsidRPr="006949E5">
        <w:rPr>
          <w:rFonts w:ascii="Times New Roman" w:eastAsia="Times New Roman" w:hAnsi="Times New Roman" w:cs="Times New Roman"/>
          <w:i/>
          <w:iCs/>
          <w:sz w:val="24"/>
          <w:szCs w:val="24"/>
        </w:rPr>
        <w:t>(Any four valid uses of money in the context of the project)</w:t>
      </w:r>
    </w:p>
    <w:p w:rsidR="00B63D48" w:rsidRPr="006949E5" w:rsidRDefault="00B63D48" w:rsidP="006949E5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VI. Rubrics for Assessment</w:t>
      </w:r>
    </w:p>
    <w:p w:rsidR="00B63D48" w:rsidRPr="006949E5" w:rsidRDefault="00B63D48" w:rsidP="006949E5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General Rubric Guidelines:</w:t>
      </w:r>
    </w:p>
    <w:p w:rsidR="00B63D48" w:rsidRPr="006949E5" w:rsidRDefault="00B63D48" w:rsidP="006949E5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EE (Exceeds Expectations):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Demonstrates a thorough understanding, performs tasks skillfully, and provides comprehensive and accurate responses, often showing initiative and originality.</w:t>
      </w:r>
    </w:p>
    <w:p w:rsidR="00B63D48" w:rsidRPr="006949E5" w:rsidRDefault="00B63D48" w:rsidP="006949E5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ME (Meets Expectations):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Demonstrates a good understanding, performs tasks competently, and provides mostly accurate responses with minor flaws.</w:t>
      </w:r>
    </w:p>
    <w:p w:rsidR="00B63D48" w:rsidRPr="006949E5" w:rsidRDefault="00B63D48" w:rsidP="006949E5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AE (Approaching Expectations):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Shows some understanding but with gaps or inconsistencies, performs tasks with some difficulty, and provides partially accurate responses.</w:t>
      </w:r>
    </w:p>
    <w:p w:rsidR="00B63D48" w:rsidRPr="006949E5" w:rsidRDefault="00B63D48" w:rsidP="006949E5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BE (Below Expectations):</w:t>
      </w:r>
      <w:r w:rsidRPr="006949E5">
        <w:rPr>
          <w:rFonts w:ascii="Times New Roman" w:eastAsia="Times New Roman" w:hAnsi="Times New Roman" w:cs="Times New Roman"/>
          <w:sz w:val="24"/>
          <w:szCs w:val="24"/>
        </w:rPr>
        <w:t xml:space="preserve"> Demonstrates minimal understanding, struggles significantly with tasks, and provides mostly inaccurate or irrelevant responses, or fails to engage.</w:t>
      </w:r>
    </w:p>
    <w:p w:rsidR="00B63D48" w:rsidRPr="006949E5" w:rsidRDefault="00B63D48" w:rsidP="006949E5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Rubric for Task 1: Pre-Technical Studies (10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22"/>
        <w:gridCol w:w="2184"/>
        <w:gridCol w:w="2204"/>
        <w:gridCol w:w="2269"/>
        <w:gridCol w:w="2835"/>
      </w:tblGrid>
      <w:tr w:rsidR="006949E5" w:rsidRPr="006949E5" w:rsidTr="006949E5"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t>Criteria</w:t>
            </w:r>
          </w:p>
        </w:tc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t>EE (Exceeds Expectations) - 5 marks (Total for relevant part)</w:t>
            </w:r>
          </w:p>
        </w:tc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t>ME (Meets Expectations) - 4 marks (Total for relevant part)</w:t>
            </w:r>
          </w:p>
        </w:tc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t>AE (Approaching Expectations) - 2-3 marks (Total for relevant part)</w:t>
            </w:r>
          </w:p>
        </w:tc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t>BE (Below Expectations) - 0-1 marks (Total for relevant part)</w:t>
            </w:r>
          </w:p>
        </w:tc>
      </w:tr>
      <w:tr w:rsidR="006949E5" w:rsidRPr="006949E5" w:rsidTr="006949E5"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1: Pictorial Sketch (4 Marks)</w:t>
            </w:r>
          </w:p>
        </w:tc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t>Clear, accurate freehand pictorial sketch with 3+ correct labels and realistic, clearly indicated approximate dimensions. Excellent representation.</w:t>
            </w:r>
          </w:p>
        </w:tc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t>Good freehand pictorial sketch with 3 correct labels and reasonable approximate dimensions. Minor drawing flaws or slightly unclear dimensions.</w:t>
            </w:r>
          </w:p>
        </w:tc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t>Recognizable sketch with 1-2 correct labels and/or vague/unrealistic dimensions. Significant drawing inaccuracies.</w:t>
            </w:r>
          </w:p>
        </w:tc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t>Irrelevant/unrecognizable sketch, no labels, or no dimensions.</w:t>
            </w:r>
          </w:p>
        </w:tc>
      </w:tr>
      <w:tr w:rsidR="006949E5" w:rsidRPr="006949E5" w:rsidTr="006949E5"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2: Measuring Tools Characteristics (2 Marks)</w:t>
            </w:r>
          </w:p>
        </w:tc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t>States two highly relevant and distinct characteristics of good measuring tools, demonstrating deep understanding.</w:t>
            </w:r>
          </w:p>
        </w:tc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t>States two relevant characteristics, or one highly relevant and one slightly less precise characteristic.</w:t>
            </w:r>
          </w:p>
        </w:tc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t>States one relevant characteristic, or two vague/partially correct characteristics.</w:t>
            </w:r>
          </w:p>
        </w:tc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t>States irrelevant or no correct characteristics.</w:t>
            </w:r>
          </w:p>
        </w:tc>
      </w:tr>
      <w:tr w:rsidR="006949E5" w:rsidRPr="006949E5" w:rsidTr="006949E5"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>Q3: Physical Threats (2 Marks)</w:t>
            </w:r>
          </w:p>
        </w:tc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t>Clearly identifies two distinct and highly relevant physical threats in the work environment.</w:t>
            </w:r>
          </w:p>
        </w:tc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t>Identifies two relevant physical threats, one of which might be slightly less specific.</w:t>
            </w:r>
          </w:p>
        </w:tc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t>Identifies one relevant physical threat, or two vague/partially correct threats.</w:t>
            </w:r>
          </w:p>
        </w:tc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t>Identifies irrelevant or no correct physical threats.</w:t>
            </w:r>
          </w:p>
        </w:tc>
      </w:tr>
      <w:tr w:rsidR="006949E5" w:rsidRPr="006949E5" w:rsidTr="006949E5"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4: Metallic Materials &amp; Use (2 Marks)</w:t>
            </w:r>
          </w:p>
        </w:tc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t>Identifies two correct metallic materials for reinforcement and provides a clear, appropriate use for each.</w:t>
            </w:r>
          </w:p>
        </w:tc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t>Identifies two correct metallic materials but one use is vague, or identifies one correct material with correct use.</w:t>
            </w:r>
          </w:p>
        </w:tc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t>Identifies one correct metallic material but incorrect/no use, or two materials with incorrect uses.</w:t>
            </w:r>
          </w:p>
        </w:tc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t>Identifies no correct metallic materials or uses.</w:t>
            </w:r>
          </w:p>
        </w:tc>
      </w:tr>
    </w:tbl>
    <w:p w:rsidR="00B63D48" w:rsidRPr="006949E5" w:rsidRDefault="00B63D48" w:rsidP="006949E5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Rubric for Task 2: Computer Studies (10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03"/>
        <w:gridCol w:w="2269"/>
        <w:gridCol w:w="2313"/>
        <w:gridCol w:w="2393"/>
        <w:gridCol w:w="2536"/>
      </w:tblGrid>
      <w:tr w:rsidR="006949E5" w:rsidRPr="006949E5" w:rsidTr="006949E5"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t>Criteria</w:t>
            </w:r>
          </w:p>
        </w:tc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t>EE (Exceeds Expectations) - 5 marks (Total for relevant part)</w:t>
            </w:r>
          </w:p>
        </w:tc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t>ME (Meets Expectations) - 4 marks (Total for relevant part)</w:t>
            </w:r>
          </w:p>
        </w:tc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t>AE (Approaching Expectations) - 2-3 marks (Total for relevant part)</w:t>
            </w:r>
          </w:p>
        </w:tc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t>BE (Below Expectations) - 0-1 marks (Total for relevant part)</w:t>
            </w:r>
          </w:p>
        </w:tc>
      </w:tr>
      <w:tr w:rsidR="006949E5" w:rsidRPr="006949E5" w:rsidTr="006949E5"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5a: Device Used (1 Mark)</w:t>
            </w:r>
          </w:p>
        </w:tc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t>Correctly states a specific digital device used.</w:t>
            </w:r>
          </w:p>
        </w:tc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t>(N/A)</w:t>
            </w:r>
          </w:p>
        </w:tc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t>(N/A)</w:t>
            </w:r>
          </w:p>
        </w:tc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t>States an incorrect device or leaves blank.</w:t>
            </w:r>
          </w:p>
        </w:tc>
      </w:tr>
      <w:tr w:rsidR="006949E5" w:rsidRPr="006949E5" w:rsidTr="006949E5"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5b: Online Safety Rules (4 Marks)</w:t>
            </w:r>
          </w:p>
        </w:tc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t>Clearly states two highly relevant and distinct key online safety rules followed, demonstrating a strong understanding of digital citizenship.</w:t>
            </w:r>
          </w:p>
        </w:tc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t>States two relevant online safety rules, one of which might be slightly less specific or clear.</w:t>
            </w:r>
          </w:p>
        </w:tc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t>States one relevant online safety rule, or two vague/partially correct rules.</w:t>
            </w:r>
          </w:p>
        </w:tc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t>States irrelevant or no correct online safety rules.</w:t>
            </w:r>
          </w:p>
        </w:tc>
      </w:tr>
      <w:tr w:rsidR="006949E5" w:rsidRPr="006949E5" w:rsidTr="006949E5"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Q6a: Group Folder Name (1 </w:t>
            </w:r>
            <w:r w:rsidRPr="006949E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>Mark)</w:t>
            </w:r>
          </w:p>
        </w:tc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Provides a clear, identifiable, and </w:t>
            </w: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appropriate group folder name.</w:t>
            </w:r>
          </w:p>
        </w:tc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(N/A)</w:t>
            </w:r>
          </w:p>
        </w:tc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t>(N/A)</w:t>
            </w:r>
          </w:p>
        </w:tc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rovides an unclear/inappropriate </w:t>
            </w: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name or leaves blank.</w:t>
            </w:r>
          </w:p>
        </w:tc>
      </w:tr>
      <w:tr w:rsidR="006949E5" w:rsidRPr="006949E5" w:rsidTr="006949E5"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>Q6b: Computer Characteristics (5 Marks)</w:t>
            </w:r>
          </w:p>
        </w:tc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t>Clearly names three distinct and highly relevant characteristics of a computer that aided the process (e.g., Storage, Speed, Versatility) with brief, accurate explanations.</w:t>
            </w:r>
          </w:p>
        </w:tc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t>Names three characteristics, with one or two being less precise or one explanation being weak. Or names two highly relevant characteristics with good explanations.</w:t>
            </w:r>
          </w:p>
        </w:tc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ames two characteristics, with one being </w:t>
            </w:r>
            <w:proofErr w:type="gramStart"/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t>vague/incorrect</w:t>
            </w:r>
            <w:proofErr w:type="gramEnd"/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t>, or one highly relevant characteristic with a basic explanation. Or lists three but two are incorrect.</w:t>
            </w:r>
          </w:p>
        </w:tc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t>Names one or no correct characteristics, or provides entirely irrelevant responses.</w:t>
            </w:r>
          </w:p>
        </w:tc>
      </w:tr>
    </w:tbl>
    <w:p w:rsidR="00B63D48" w:rsidRPr="006949E5" w:rsidRDefault="00B63D48" w:rsidP="006949E5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63D48" w:rsidRPr="006949E5" w:rsidRDefault="00B63D48" w:rsidP="006949E5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9E5">
        <w:rPr>
          <w:rFonts w:ascii="Times New Roman" w:eastAsia="Times New Roman" w:hAnsi="Times New Roman" w:cs="Times New Roman"/>
          <w:b/>
          <w:bCs/>
          <w:sz w:val="24"/>
          <w:szCs w:val="24"/>
        </w:rPr>
        <w:t>Rubric for Task 3: Business Studies (10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7"/>
        <w:gridCol w:w="2746"/>
        <w:gridCol w:w="2442"/>
        <w:gridCol w:w="2748"/>
        <w:gridCol w:w="2111"/>
      </w:tblGrid>
      <w:tr w:rsidR="006949E5" w:rsidRPr="006949E5" w:rsidTr="006949E5"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t>Criteria</w:t>
            </w:r>
          </w:p>
        </w:tc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t>EE (Exceeds Expectations) - 5 marks (Total for relevant part)</w:t>
            </w:r>
          </w:p>
        </w:tc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t>ME (Meets Expectations) - 4 marks (Total for relevant part)</w:t>
            </w:r>
          </w:p>
        </w:tc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t>AE (Approaching Expectations) - 2-3 marks (Total for relevant part)</w:t>
            </w:r>
          </w:p>
        </w:tc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t>BE (Below Expectations) - 0-1 marks (Total for relevant part)</w:t>
            </w:r>
          </w:p>
        </w:tc>
      </w:tr>
      <w:tr w:rsidR="006949E5" w:rsidRPr="006949E5" w:rsidTr="006949E5"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7: Goods or Services (3 Marks)</w:t>
            </w:r>
          </w:p>
        </w:tc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t>Correctly classifies all three items as either goods or services with perfect accuracy.</w:t>
            </w:r>
          </w:p>
        </w:tc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t>Correctly classifies two out of three items.</w:t>
            </w:r>
          </w:p>
        </w:tc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t>Correctly classifies one out of three items.</w:t>
            </w:r>
          </w:p>
        </w:tc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t>Classifies none correctly.</w:t>
            </w:r>
          </w:p>
        </w:tc>
      </w:tr>
      <w:tr w:rsidR="006949E5" w:rsidRPr="006949E5" w:rsidTr="006949E5"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8: Ethical Practices (3 Marks)</w:t>
            </w:r>
          </w:p>
        </w:tc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t>Clearly lists three distinct and highly relevant ethical practices applicable to the project, demonstrating a strong grasp of business ethics.</w:t>
            </w:r>
          </w:p>
        </w:tc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t>Lists three relevant ethical practices, one of which might be slightly less specific. Or lists two highly relevant practices.</w:t>
            </w:r>
          </w:p>
        </w:tc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ists two ethical practices, one of which might be </w:t>
            </w:r>
            <w:proofErr w:type="gramStart"/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t>vague/incorrect</w:t>
            </w:r>
            <w:proofErr w:type="gramEnd"/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t>, or one highly relevant practice.</w:t>
            </w:r>
          </w:p>
        </w:tc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t>Lists irrelevant or no correct ethical practices.</w:t>
            </w:r>
          </w:p>
        </w:tc>
      </w:tr>
      <w:tr w:rsidR="006949E5" w:rsidRPr="006949E5" w:rsidTr="006949E5"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9: Uses of Money (4 Marks)</w:t>
            </w:r>
          </w:p>
        </w:tc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learly states four distinct and highly relevant uses of money within the </w:t>
            </w: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context of the project work, showing comprehensive understanding.</w:t>
            </w:r>
          </w:p>
        </w:tc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States four relevant uses of money, one of which might be </w:t>
            </w: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slightly less specific. Or states three highly relevant uses.</w:t>
            </w:r>
          </w:p>
        </w:tc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States three uses of money, one of which might be </w:t>
            </w:r>
            <w:proofErr w:type="gramStart"/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t>vague/incorrect</w:t>
            </w:r>
            <w:proofErr w:type="gramEnd"/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or two highly relevant uses. Or lists four but two are incorrect.</w:t>
            </w:r>
          </w:p>
        </w:tc>
        <w:tc>
          <w:tcPr>
            <w:tcW w:w="0" w:type="auto"/>
            <w:hideMark/>
          </w:tcPr>
          <w:p w:rsidR="00B63D48" w:rsidRPr="006949E5" w:rsidRDefault="00B63D48" w:rsidP="006949E5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States one or no correct uses of money, or provides </w:t>
            </w:r>
            <w:r w:rsidRPr="006949E5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entirely irrelevant responses.</w:t>
            </w:r>
          </w:p>
        </w:tc>
      </w:tr>
    </w:tbl>
    <w:p w:rsidR="006949E5" w:rsidRDefault="006949E5" w:rsidP="006949E5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949E5" w:rsidRDefault="006949E5" w:rsidP="006949E5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949E5" w:rsidRDefault="006949E5" w:rsidP="006949E5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949E5" w:rsidRDefault="006949E5" w:rsidP="006949E5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95FEA" w:rsidRDefault="00095FEA" w:rsidP="006949E5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95FEA" w:rsidRDefault="00095FEA" w:rsidP="006949E5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95FEA" w:rsidRDefault="00095FEA" w:rsidP="006949E5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95FEA" w:rsidRDefault="00095FEA" w:rsidP="006949E5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95FEA" w:rsidRDefault="00095FEA" w:rsidP="006949E5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95FEA" w:rsidRDefault="00095FEA" w:rsidP="006949E5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95FEA" w:rsidRDefault="00095FEA" w:rsidP="006949E5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95FEA" w:rsidRDefault="00095FEA" w:rsidP="006949E5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95FEA" w:rsidRDefault="00095FEA" w:rsidP="006949E5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95FEA" w:rsidRDefault="00095FEA" w:rsidP="006949E5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95FEA" w:rsidRDefault="00095FEA" w:rsidP="006949E5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95FEA" w:rsidRDefault="00095FEA" w:rsidP="006949E5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95FEA" w:rsidRDefault="00095FEA" w:rsidP="006949E5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95FEA" w:rsidRDefault="00095FEA" w:rsidP="006949E5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264DB" w:rsidRPr="006949E5" w:rsidRDefault="006949E5" w:rsidP="006949E5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949E5">
        <w:rPr>
          <w:rFonts w:ascii="Times New Roman" w:hAnsi="Times New Roman" w:cs="Times New Roman"/>
          <w:b/>
          <w:sz w:val="24"/>
          <w:szCs w:val="24"/>
        </w:rPr>
        <w:t>THIS IS THE LAST PRINTED PAGE.</w:t>
      </w:r>
    </w:p>
    <w:sectPr w:rsidR="007264DB" w:rsidRPr="006949E5" w:rsidSect="003F1B70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284" w:right="616" w:bottom="568" w:left="426" w:header="720" w:footer="720" w:gutter="0"/>
      <w:pgBorders w:offsetFrom="page">
        <w:top w:val="single" w:sz="4" w:space="13" w:color="auto"/>
        <w:left w:val="single" w:sz="4" w:space="13" w:color="auto"/>
        <w:bottom w:val="single" w:sz="4" w:space="13" w:color="auto"/>
        <w:right w:val="single" w:sz="4" w:space="13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E711A" w:rsidRDefault="009E711A" w:rsidP="00B26139">
      <w:pPr>
        <w:spacing w:after="0" w:line="240" w:lineRule="auto"/>
      </w:pPr>
      <w:r>
        <w:separator/>
      </w:r>
    </w:p>
  </w:endnote>
  <w:endnote w:type="continuationSeparator" w:id="0">
    <w:p w:rsidR="009E711A" w:rsidRDefault="009E711A" w:rsidP="00B261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F4805" w:rsidRDefault="00FF480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26139" w:rsidRDefault="00B26139" w:rsidP="00B26139">
    <w:pPr>
      <w:pStyle w:val="Footer"/>
      <w:rPr>
        <w:rFonts w:ascii="Bradley Hand ITC" w:hAnsi="Bradley Hand ITC"/>
        <w:b/>
      </w:rPr>
    </w:pPr>
    <w:r>
      <w:rPr>
        <w:rFonts w:ascii="Bradley Hand ITC" w:hAnsi="Bradley Hand ITC"/>
        <w:b/>
      </w:rPr>
      <w:t xml:space="preserve">     GRADE 7 PRETECHNICAL ST. PAPER 2                   </w:t>
    </w:r>
    <w:r w:rsidR="00675B71">
      <w:rPr>
        <w:rFonts w:ascii="Bradley Hand ITC" w:hAnsi="Bradley Hand ITC"/>
        <w:b/>
      </w:rPr>
      <w:t xml:space="preserve">712/2 </w:t>
    </w:r>
    <w:r>
      <w:rPr>
        <w:rFonts w:ascii="Bradley Hand ITC" w:hAnsi="Bradley Hand ITC"/>
        <w:b/>
      </w:rPr>
      <w:t xml:space="preserve">               </w:t>
    </w:r>
    <w:r w:rsidR="003F1B70">
      <w:rPr>
        <w:rFonts w:ascii="Bradley Hand ITC" w:hAnsi="Bradley Hand ITC"/>
        <w:b/>
      </w:rPr>
      <w:t xml:space="preserve">             </w:t>
    </w:r>
    <w:r>
      <w:rPr>
        <w:rFonts w:ascii="Bradley Hand ITC" w:hAnsi="Bradley Hand ITC"/>
        <w:b/>
      </w:rPr>
      <w:t>………EVERY LEARNER COUNTS……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F4805" w:rsidRDefault="00FF480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E711A" w:rsidRDefault="009E711A" w:rsidP="00B26139">
      <w:pPr>
        <w:spacing w:after="0" w:line="240" w:lineRule="auto"/>
      </w:pPr>
      <w:r>
        <w:separator/>
      </w:r>
    </w:p>
  </w:footnote>
  <w:footnote w:type="continuationSeparator" w:id="0">
    <w:p w:rsidR="009E711A" w:rsidRDefault="009E711A" w:rsidP="00B261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F4805" w:rsidRDefault="009E711A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461797" o:spid="_x0000_s2050" type="#_x0000_t136" style="position:absolute;margin-left:0;margin-top:0;width:657.75pt;height:131.5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MARKING SCHEM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F4805" w:rsidRDefault="009E711A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461798" o:spid="_x0000_s2051" type="#_x0000_t136" style="position:absolute;margin-left:0;margin-top:0;width:657.75pt;height:131.5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MARKING SCHEM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F4805" w:rsidRDefault="009E711A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461796" o:spid="_x0000_s2049" type="#_x0000_t136" style="position:absolute;margin-left:0;margin-top:0;width:657.75pt;height:131.5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MARKING SCHEM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654540"/>
    <w:multiLevelType w:val="multilevel"/>
    <w:tmpl w:val="C33208D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0E574EA"/>
    <w:multiLevelType w:val="multilevel"/>
    <w:tmpl w:val="F3BC0AFE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1B07D60"/>
    <w:multiLevelType w:val="multilevel"/>
    <w:tmpl w:val="FEB63B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ind w:left="1440" w:hanging="360"/>
      </w:pPr>
      <w:rPr>
        <w:rFonts w:hint="default"/>
        <w:b/>
      </w:rPr>
    </w:lvl>
    <w:lvl w:ilvl="2">
      <w:start w:val="1"/>
      <w:numFmt w:val="lowerLetter"/>
      <w:lvlText w:val="%3."/>
      <w:lvlJc w:val="left"/>
      <w:pPr>
        <w:ind w:left="21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2E53C2C"/>
    <w:multiLevelType w:val="multilevel"/>
    <w:tmpl w:val="4DBA45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056F1065"/>
    <w:multiLevelType w:val="multilevel"/>
    <w:tmpl w:val="6F3A74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0A1327A3"/>
    <w:multiLevelType w:val="multilevel"/>
    <w:tmpl w:val="853E1B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>
    <w:nsid w:val="0A783E9B"/>
    <w:multiLevelType w:val="hybridMultilevel"/>
    <w:tmpl w:val="DCBA7A9C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0D9E07C8"/>
    <w:multiLevelType w:val="multilevel"/>
    <w:tmpl w:val="4E14ED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0DD101E"/>
    <w:multiLevelType w:val="multilevel"/>
    <w:tmpl w:val="F4981830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1210104D"/>
    <w:multiLevelType w:val="multilevel"/>
    <w:tmpl w:val="17626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160C76DA"/>
    <w:multiLevelType w:val="multilevel"/>
    <w:tmpl w:val="AE48A00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18CD325C"/>
    <w:multiLevelType w:val="multilevel"/>
    <w:tmpl w:val="7634360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190F7B92"/>
    <w:multiLevelType w:val="multilevel"/>
    <w:tmpl w:val="66F405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21002FF4"/>
    <w:multiLevelType w:val="multilevel"/>
    <w:tmpl w:val="BA76C3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244E7F61"/>
    <w:multiLevelType w:val="multilevel"/>
    <w:tmpl w:val="08BC81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24771FA6"/>
    <w:multiLevelType w:val="multilevel"/>
    <w:tmpl w:val="C9123FDE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27CD2B1B"/>
    <w:multiLevelType w:val="multilevel"/>
    <w:tmpl w:val="DAF482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2E3E4351"/>
    <w:multiLevelType w:val="multilevel"/>
    <w:tmpl w:val="8C1C9C9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3D256537"/>
    <w:multiLevelType w:val="multilevel"/>
    <w:tmpl w:val="8E06EA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3DCE4A97"/>
    <w:multiLevelType w:val="multilevel"/>
    <w:tmpl w:val="68F03EA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405839C8"/>
    <w:multiLevelType w:val="multilevel"/>
    <w:tmpl w:val="E8663E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456614BF"/>
    <w:multiLevelType w:val="multilevel"/>
    <w:tmpl w:val="5558986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47275EFC"/>
    <w:multiLevelType w:val="multilevel"/>
    <w:tmpl w:val="84F2C8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493A04C3"/>
    <w:multiLevelType w:val="multilevel"/>
    <w:tmpl w:val="C4AEF1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51BC6CA1"/>
    <w:multiLevelType w:val="multilevel"/>
    <w:tmpl w:val="3DF67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54F92DA9"/>
    <w:multiLevelType w:val="multilevel"/>
    <w:tmpl w:val="1D1AC9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left"/>
      <w:pPr>
        <w:ind w:left="1800" w:hanging="720"/>
      </w:pPr>
      <w:rPr>
        <w:rFonts w:hint="default"/>
        <w:b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559C03D3"/>
    <w:multiLevelType w:val="multilevel"/>
    <w:tmpl w:val="DBA25F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56781261"/>
    <w:multiLevelType w:val="multilevel"/>
    <w:tmpl w:val="6CA09BE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58CA129E"/>
    <w:multiLevelType w:val="multilevel"/>
    <w:tmpl w:val="A59273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58E4797E"/>
    <w:multiLevelType w:val="multilevel"/>
    <w:tmpl w:val="54362B2E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5ED273A9"/>
    <w:multiLevelType w:val="multilevel"/>
    <w:tmpl w:val="CE38D1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>
    <w:nsid w:val="636E3277"/>
    <w:multiLevelType w:val="multilevel"/>
    <w:tmpl w:val="714E4A5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>
    <w:nsid w:val="6AA50823"/>
    <w:multiLevelType w:val="multilevel"/>
    <w:tmpl w:val="A3AC9E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>
    <w:nsid w:val="6BAB5FC8"/>
    <w:multiLevelType w:val="multilevel"/>
    <w:tmpl w:val="A91068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>
    <w:nsid w:val="6CB82D1B"/>
    <w:multiLevelType w:val="multilevel"/>
    <w:tmpl w:val="5EEE5C9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>
    <w:nsid w:val="6D3A1126"/>
    <w:multiLevelType w:val="multilevel"/>
    <w:tmpl w:val="22824D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>
    <w:nsid w:val="75EB012F"/>
    <w:multiLevelType w:val="multilevel"/>
    <w:tmpl w:val="417A54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>
    <w:nsid w:val="7ADC0AE7"/>
    <w:multiLevelType w:val="multilevel"/>
    <w:tmpl w:val="E7CAC2B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5"/>
  </w:num>
  <w:num w:numId="2">
    <w:abstractNumId w:val="2"/>
  </w:num>
  <w:num w:numId="3">
    <w:abstractNumId w:val="17"/>
  </w:num>
  <w:num w:numId="4">
    <w:abstractNumId w:val="29"/>
  </w:num>
  <w:num w:numId="5">
    <w:abstractNumId w:val="9"/>
  </w:num>
  <w:num w:numId="6">
    <w:abstractNumId w:val="25"/>
  </w:num>
  <w:num w:numId="7">
    <w:abstractNumId w:val="37"/>
  </w:num>
  <w:num w:numId="8">
    <w:abstractNumId w:val="34"/>
  </w:num>
  <w:num w:numId="9">
    <w:abstractNumId w:val="24"/>
  </w:num>
  <w:num w:numId="10">
    <w:abstractNumId w:val="16"/>
  </w:num>
  <w:num w:numId="11">
    <w:abstractNumId w:val="10"/>
  </w:num>
  <w:num w:numId="12">
    <w:abstractNumId w:val="8"/>
  </w:num>
  <w:num w:numId="13">
    <w:abstractNumId w:val="20"/>
  </w:num>
  <w:num w:numId="14">
    <w:abstractNumId w:val="33"/>
  </w:num>
  <w:num w:numId="15">
    <w:abstractNumId w:val="0"/>
  </w:num>
  <w:num w:numId="16">
    <w:abstractNumId w:val="1"/>
  </w:num>
  <w:num w:numId="17">
    <w:abstractNumId w:val="7"/>
  </w:num>
  <w:num w:numId="18">
    <w:abstractNumId w:val="4"/>
  </w:num>
  <w:num w:numId="19">
    <w:abstractNumId w:val="31"/>
  </w:num>
  <w:num w:numId="20">
    <w:abstractNumId w:val="11"/>
  </w:num>
  <w:num w:numId="2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4"/>
  </w:num>
  <w:num w:numId="23">
    <w:abstractNumId w:val="6"/>
  </w:num>
  <w:num w:numId="24">
    <w:abstractNumId w:val="19"/>
  </w:num>
  <w:num w:numId="25">
    <w:abstractNumId w:val="13"/>
  </w:num>
  <w:num w:numId="26">
    <w:abstractNumId w:val="3"/>
  </w:num>
  <w:num w:numId="27">
    <w:abstractNumId w:val="23"/>
  </w:num>
  <w:num w:numId="28">
    <w:abstractNumId w:val="30"/>
  </w:num>
  <w:num w:numId="29">
    <w:abstractNumId w:val="32"/>
  </w:num>
  <w:num w:numId="30">
    <w:abstractNumId w:val="12"/>
  </w:num>
  <w:num w:numId="31">
    <w:abstractNumId w:val="28"/>
  </w:num>
  <w:num w:numId="32">
    <w:abstractNumId w:val="18"/>
  </w:num>
  <w:num w:numId="33">
    <w:abstractNumId w:val="36"/>
  </w:num>
  <w:num w:numId="34">
    <w:abstractNumId w:val="21"/>
  </w:num>
  <w:num w:numId="35">
    <w:abstractNumId w:val="15"/>
  </w:num>
  <w:num w:numId="36">
    <w:abstractNumId w:val="26"/>
  </w:num>
  <w:num w:numId="37">
    <w:abstractNumId w:val="22"/>
  </w:num>
  <w:num w:numId="38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isplayBackgroundShape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264DB"/>
    <w:rsid w:val="00095FEA"/>
    <w:rsid w:val="0023418F"/>
    <w:rsid w:val="002A2281"/>
    <w:rsid w:val="003A113A"/>
    <w:rsid w:val="003F1B70"/>
    <w:rsid w:val="00413EAE"/>
    <w:rsid w:val="004310F8"/>
    <w:rsid w:val="00586126"/>
    <w:rsid w:val="0062386B"/>
    <w:rsid w:val="00675B71"/>
    <w:rsid w:val="006949E5"/>
    <w:rsid w:val="007264DB"/>
    <w:rsid w:val="009E711A"/>
    <w:rsid w:val="00A11A1B"/>
    <w:rsid w:val="00A73FFC"/>
    <w:rsid w:val="00B26139"/>
    <w:rsid w:val="00B63D48"/>
    <w:rsid w:val="00D22E61"/>
    <w:rsid w:val="00E91DBB"/>
    <w:rsid w:val="00EC08E6"/>
    <w:rsid w:val="00FC586B"/>
    <w:rsid w:val="00FF48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7264D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7264D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7264D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2613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link w:val="Heading5Char"/>
    <w:uiPriority w:val="9"/>
    <w:qFormat/>
    <w:rsid w:val="007264DB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7264DB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264DB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264DB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7264DB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5Char">
    <w:name w:val="Heading 5 Char"/>
    <w:basedOn w:val="DefaultParagraphFont"/>
    <w:link w:val="Heading5"/>
    <w:uiPriority w:val="9"/>
    <w:rsid w:val="007264DB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7264DB"/>
    <w:rPr>
      <w:rFonts w:ascii="Times New Roman" w:eastAsia="Times New Roman" w:hAnsi="Times New Roman" w:cs="Times New Roman"/>
      <w:b/>
      <w:bCs/>
      <w:sz w:val="15"/>
      <w:szCs w:val="15"/>
    </w:rPr>
  </w:style>
  <w:style w:type="paragraph" w:styleId="NormalWeb">
    <w:name w:val="Normal (Web)"/>
    <w:basedOn w:val="Normal"/>
    <w:uiPriority w:val="99"/>
    <w:unhideWhenUsed/>
    <w:rsid w:val="007264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264DB"/>
    <w:rPr>
      <w:b/>
      <w:bCs/>
    </w:rPr>
  </w:style>
  <w:style w:type="character" w:styleId="Emphasis">
    <w:name w:val="Emphasis"/>
    <w:basedOn w:val="DefaultParagraphFont"/>
    <w:uiPriority w:val="20"/>
    <w:qFormat/>
    <w:rsid w:val="007264DB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2613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customStyle="1" w:styleId="FirstParagraph">
    <w:name w:val="First Paragraph"/>
    <w:basedOn w:val="BodyText"/>
    <w:next w:val="BodyText"/>
    <w:qFormat/>
    <w:rsid w:val="00B26139"/>
  </w:style>
  <w:style w:type="table" w:styleId="TableGrid">
    <w:name w:val="Table Grid"/>
    <w:basedOn w:val="TableNormal"/>
    <w:uiPriority w:val="59"/>
    <w:rsid w:val="00B261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B2613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26139"/>
  </w:style>
  <w:style w:type="paragraph" w:styleId="Header">
    <w:name w:val="header"/>
    <w:basedOn w:val="Normal"/>
    <w:link w:val="HeaderChar"/>
    <w:uiPriority w:val="99"/>
    <w:unhideWhenUsed/>
    <w:rsid w:val="00B261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6139"/>
  </w:style>
  <w:style w:type="paragraph" w:styleId="Footer">
    <w:name w:val="footer"/>
    <w:basedOn w:val="Normal"/>
    <w:link w:val="FooterChar"/>
    <w:uiPriority w:val="99"/>
    <w:unhideWhenUsed/>
    <w:rsid w:val="00B261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6139"/>
  </w:style>
  <w:style w:type="paragraph" w:styleId="ListParagraph">
    <w:name w:val="List Paragraph"/>
    <w:basedOn w:val="Normal"/>
    <w:uiPriority w:val="34"/>
    <w:qFormat/>
    <w:rsid w:val="00B2613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1B7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1B70"/>
    <w:rPr>
      <w:rFonts w:ascii="Tahoma" w:hAnsi="Tahoma" w:cs="Tahoma"/>
      <w:sz w:val="16"/>
      <w:szCs w:val="16"/>
    </w:rPr>
  </w:style>
  <w:style w:type="character" w:customStyle="1" w:styleId="export-sheets-button">
    <w:name w:val="export-sheets-button"/>
    <w:basedOn w:val="DefaultParagraphFont"/>
    <w:rsid w:val="00B63D4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7264D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7264D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7264D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2613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link w:val="Heading5Char"/>
    <w:uiPriority w:val="9"/>
    <w:qFormat/>
    <w:rsid w:val="007264DB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7264DB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264DB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264DB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7264DB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5Char">
    <w:name w:val="Heading 5 Char"/>
    <w:basedOn w:val="DefaultParagraphFont"/>
    <w:link w:val="Heading5"/>
    <w:uiPriority w:val="9"/>
    <w:rsid w:val="007264DB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7264DB"/>
    <w:rPr>
      <w:rFonts w:ascii="Times New Roman" w:eastAsia="Times New Roman" w:hAnsi="Times New Roman" w:cs="Times New Roman"/>
      <w:b/>
      <w:bCs/>
      <w:sz w:val="15"/>
      <w:szCs w:val="15"/>
    </w:rPr>
  </w:style>
  <w:style w:type="paragraph" w:styleId="NormalWeb">
    <w:name w:val="Normal (Web)"/>
    <w:basedOn w:val="Normal"/>
    <w:uiPriority w:val="99"/>
    <w:unhideWhenUsed/>
    <w:rsid w:val="007264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264DB"/>
    <w:rPr>
      <w:b/>
      <w:bCs/>
    </w:rPr>
  </w:style>
  <w:style w:type="character" w:styleId="Emphasis">
    <w:name w:val="Emphasis"/>
    <w:basedOn w:val="DefaultParagraphFont"/>
    <w:uiPriority w:val="20"/>
    <w:qFormat/>
    <w:rsid w:val="007264DB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2613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customStyle="1" w:styleId="FirstParagraph">
    <w:name w:val="First Paragraph"/>
    <w:basedOn w:val="BodyText"/>
    <w:next w:val="BodyText"/>
    <w:qFormat/>
    <w:rsid w:val="00B26139"/>
  </w:style>
  <w:style w:type="table" w:styleId="TableGrid">
    <w:name w:val="Table Grid"/>
    <w:basedOn w:val="TableNormal"/>
    <w:uiPriority w:val="59"/>
    <w:rsid w:val="00B261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B2613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26139"/>
  </w:style>
  <w:style w:type="paragraph" w:styleId="Header">
    <w:name w:val="header"/>
    <w:basedOn w:val="Normal"/>
    <w:link w:val="HeaderChar"/>
    <w:uiPriority w:val="99"/>
    <w:unhideWhenUsed/>
    <w:rsid w:val="00B261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6139"/>
  </w:style>
  <w:style w:type="paragraph" w:styleId="Footer">
    <w:name w:val="footer"/>
    <w:basedOn w:val="Normal"/>
    <w:link w:val="FooterChar"/>
    <w:uiPriority w:val="99"/>
    <w:unhideWhenUsed/>
    <w:rsid w:val="00B261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6139"/>
  </w:style>
  <w:style w:type="paragraph" w:styleId="ListParagraph">
    <w:name w:val="List Paragraph"/>
    <w:basedOn w:val="Normal"/>
    <w:uiPriority w:val="34"/>
    <w:qFormat/>
    <w:rsid w:val="00B2613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1B7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1B70"/>
    <w:rPr>
      <w:rFonts w:ascii="Tahoma" w:hAnsi="Tahoma" w:cs="Tahoma"/>
      <w:sz w:val="16"/>
      <w:szCs w:val="16"/>
    </w:rPr>
  </w:style>
  <w:style w:type="character" w:customStyle="1" w:styleId="export-sheets-button">
    <w:name w:val="export-sheets-button"/>
    <w:basedOn w:val="DefaultParagraphFont"/>
    <w:rsid w:val="00B63D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6548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05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26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682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7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54575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28156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89131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5791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27565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66925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1161739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68090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557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68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8614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229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11154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79206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5724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6683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01349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1759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80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7671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0379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350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42066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41859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21608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44815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363137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908139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15177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38208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46825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8215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64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0390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0370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2907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450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03039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19236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12486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718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98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09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2940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5223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96284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79306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19457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72632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35522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750303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25812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6178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97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218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0162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49919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57840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71869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84126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23227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36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00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615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7821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4352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5783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74191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9336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05353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593800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070032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17417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509758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74860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259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61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7718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6008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1832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7034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237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98073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22920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230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34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0364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7980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57142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9316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8596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57047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27585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05645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885695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04401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253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7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88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606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9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9033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9455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18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1602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1706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4541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8997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953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4472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243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4727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9146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74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636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075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gif"/><Relationship Id="rId18" Type="http://schemas.openxmlformats.org/officeDocument/2006/relationships/header" Target="header3.xml"/><Relationship Id="rId3" Type="http://schemas.microsoft.com/office/2007/relationships/stylesWithEffects" Target="stylesWithEffect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JPG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jpe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1</Pages>
  <Words>2617</Words>
  <Characters>14919</Characters>
  <Application>Microsoft Office Word</Application>
  <DocSecurity>0</DocSecurity>
  <Lines>12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8</cp:revision>
  <cp:lastPrinted>2025-08-10T12:55:00Z</cp:lastPrinted>
  <dcterms:created xsi:type="dcterms:W3CDTF">2025-07-07T18:08:00Z</dcterms:created>
  <dcterms:modified xsi:type="dcterms:W3CDTF">2025-08-10T13:54:00Z</dcterms:modified>
</cp:coreProperties>
</file>